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7AE05" w14:textId="3FCFD0B3" w:rsidR="000B414C" w:rsidRPr="0084745C" w:rsidRDefault="00667FEF" w:rsidP="00897605">
      <w:pPr>
        <w:pStyle w:val="IOSdocumenttitle2017"/>
        <w:spacing w:before="120" w:after="360"/>
      </w:pPr>
      <w:r w:rsidRPr="0084745C">
        <w:rPr>
          <w:noProof/>
          <w:lang w:eastAsia="en-AU"/>
        </w:rPr>
        <w:drawing>
          <wp:inline distT="0" distB="0" distL="0" distR="0" wp14:anchorId="6044830C" wp14:editId="3F6451A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0400A">
        <w:t>Co</w:t>
      </w:r>
      <w:r w:rsidR="00897605">
        <w:t>nstruction of modern histories –</w:t>
      </w:r>
      <w:r w:rsidR="0050400A">
        <w:t xml:space="preserve"> JFK cold case</w:t>
      </w:r>
    </w:p>
    <w:p w14:paraId="15B07F04" w14:textId="540C42FA" w:rsidR="00897605" w:rsidRDefault="004F03CE" w:rsidP="004F03CE">
      <w:pPr>
        <w:pStyle w:val="IOSbodytext2017"/>
      </w:pPr>
      <w:r>
        <w:t xml:space="preserve">Duration - </w:t>
      </w:r>
      <w:r w:rsidR="00897605">
        <w:t>20 hours</w:t>
      </w:r>
    </w:p>
    <w:p w14:paraId="6106020E" w14:textId="26D7625D" w:rsidR="003851B9" w:rsidRPr="004874CB" w:rsidRDefault="003851B9" w:rsidP="00897605">
      <w:pPr>
        <w:pStyle w:val="IOSbodytext2017"/>
        <w:rPr>
          <w:lang w:eastAsia="en-AU"/>
        </w:rPr>
      </w:pPr>
      <w:r>
        <w:t xml:space="preserve">This document references the </w:t>
      </w:r>
      <w:hyperlink r:id="rId9" w:history="1">
        <w:r>
          <w:rPr>
            <w:rStyle w:val="Hyperlink"/>
          </w:rPr>
          <w:t>Modern History Stage 6 Syllabus</w:t>
        </w:r>
      </w:hyperlink>
      <w:r>
        <w:t xml:space="preserve"> © 2017 </w:t>
      </w:r>
      <w:r w:rsidRPr="004F03CE">
        <w:t xml:space="preserve">NSW Education Standards Authority (NESA) </w:t>
      </w:r>
      <w:r>
        <w:t>for and on behalf of the Crown in right of the State of New South Wales.</w:t>
      </w:r>
    </w:p>
    <w:p w14:paraId="42AD726B" w14:textId="77777777" w:rsidR="000244AC" w:rsidRDefault="000244AC" w:rsidP="004F03CE">
      <w:pPr>
        <w:pStyle w:val="IOSheading22017"/>
      </w:pPr>
      <w:r>
        <w:t>Description of unit</w:t>
      </w:r>
    </w:p>
    <w:p w14:paraId="130B3A81" w14:textId="77777777" w:rsidR="0050400A" w:rsidRDefault="0050400A" w:rsidP="0050400A">
      <w:pPr>
        <w:pStyle w:val="IOSbodytext2017"/>
        <w:rPr>
          <w:lang w:eastAsia="en-US"/>
        </w:rPr>
      </w:pPr>
      <w:r>
        <w:rPr>
          <w:lang w:eastAsia="en-US"/>
        </w:rPr>
        <w:t>Students explore the different types of histories, including narrative history, biography, social and cultural history. A close investigation is undertaken to examine the issues of evidence and interpretation and how historians in the make sense of the abundance of source materials when constructing an historical account. These themes and issues of the syllabus are taught explicitly and also explored and integrated into a study of the JFK Assassination.</w:t>
      </w:r>
    </w:p>
    <w:p w14:paraId="30D03337" w14:textId="77777777" w:rsidR="000244AC" w:rsidRDefault="000244AC" w:rsidP="004F03CE">
      <w:pPr>
        <w:pStyle w:val="IOSheading32017"/>
      </w:pPr>
      <w:bookmarkStart w:id="0" w:name="_GoBack"/>
      <w:r>
        <w:t>Focus questions</w:t>
      </w:r>
    </w:p>
    <w:bookmarkEnd w:id="0"/>
    <w:p w14:paraId="3E49A257" w14:textId="77777777" w:rsidR="0050400A" w:rsidRDefault="0050400A" w:rsidP="0050400A">
      <w:pPr>
        <w:pStyle w:val="IOSbodytext2017"/>
        <w:rPr>
          <w:lang w:eastAsia="en-US"/>
        </w:rPr>
      </w:pPr>
      <w:r>
        <w:rPr>
          <w:lang w:eastAsia="en-US"/>
        </w:rPr>
        <w:t>What types of history do we have and how do historians construct their histories. How can these issues be explored in the s</w:t>
      </w:r>
      <w:r w:rsidR="00893CEE">
        <w:rPr>
          <w:lang w:eastAsia="en-US"/>
        </w:rPr>
        <w:t>tudy of the JFK Assassination.</w:t>
      </w:r>
    </w:p>
    <w:p w14:paraId="29E5C9E2" w14:textId="77777777" w:rsidR="000244AC" w:rsidRDefault="000244AC" w:rsidP="000244AC">
      <w:pPr>
        <w:pStyle w:val="IOSheading42017"/>
      </w:pPr>
      <w:r>
        <w:t>Historical concepts and skills</w:t>
      </w:r>
    </w:p>
    <w:p w14:paraId="6F7EBA9E" w14:textId="77777777" w:rsidR="0050400A" w:rsidRDefault="0050400A" w:rsidP="0050400A">
      <w:pPr>
        <w:pStyle w:val="IOSbodytext2017"/>
        <w:rPr>
          <w:lang w:eastAsia="en-US"/>
        </w:rPr>
      </w:pPr>
      <w:r>
        <w:rPr>
          <w:lang w:eastAsia="en-US"/>
        </w:rPr>
        <w:t>Analysis and use of sources, historical interpretation, Historical investigation and research,</w:t>
      </w:r>
      <w:r w:rsidR="00893CEE">
        <w:rPr>
          <w:lang w:eastAsia="en-US"/>
        </w:rPr>
        <w:t xml:space="preserve"> Explanation and communication.</w:t>
      </w:r>
    </w:p>
    <w:p w14:paraId="6BCA1F3B" w14:textId="77777777" w:rsidR="003851B9" w:rsidRDefault="003851B9" w:rsidP="000244AC">
      <w:pPr>
        <w:pStyle w:val="IOSheading32017"/>
      </w:pPr>
      <w:r>
        <w:br w:type="page"/>
      </w:r>
    </w:p>
    <w:p w14:paraId="441D0090" w14:textId="77777777" w:rsidR="0050400A" w:rsidRDefault="000244AC" w:rsidP="000244AC">
      <w:pPr>
        <w:pStyle w:val="IOSheading32017"/>
      </w:pPr>
      <w:r>
        <w:lastRenderedPageBreak/>
        <w:t>Outcomes</w:t>
      </w:r>
    </w:p>
    <w:p w14:paraId="27AB5DF8" w14:textId="77777777" w:rsidR="0050400A" w:rsidRDefault="0050400A" w:rsidP="000244AC">
      <w:pPr>
        <w:pStyle w:val="IOSlist1bullet2017"/>
        <w:rPr>
          <w:lang w:eastAsia="en-US"/>
        </w:rPr>
      </w:pPr>
      <w:r w:rsidRPr="00731DBA">
        <w:rPr>
          <w:rStyle w:val="IOSstrongemphasis2017"/>
        </w:rPr>
        <w:t>MH11-3</w:t>
      </w:r>
      <w:r>
        <w:rPr>
          <w:lang w:eastAsia="en-US"/>
        </w:rPr>
        <w:t xml:space="preserve"> analyses the role of historical features, individuals, groups and ideas in shaping the past</w:t>
      </w:r>
    </w:p>
    <w:p w14:paraId="7440BBC5" w14:textId="77777777" w:rsidR="0050400A" w:rsidRDefault="0050400A" w:rsidP="000244AC">
      <w:pPr>
        <w:pStyle w:val="IOSlist1bullet2017"/>
        <w:rPr>
          <w:lang w:eastAsia="en-US"/>
        </w:rPr>
      </w:pPr>
      <w:r w:rsidRPr="00731DBA">
        <w:rPr>
          <w:rStyle w:val="IOSstrongemphasis2017"/>
        </w:rPr>
        <w:t>MH11-6</w:t>
      </w:r>
      <w:r>
        <w:rPr>
          <w:lang w:eastAsia="en-US"/>
        </w:rPr>
        <w:t xml:space="preserve"> analyses and interprets different types of sources for evidence to support an historical account or argument</w:t>
      </w:r>
    </w:p>
    <w:p w14:paraId="72707C1C" w14:textId="77777777" w:rsidR="0050400A" w:rsidRDefault="0050400A" w:rsidP="000244AC">
      <w:pPr>
        <w:pStyle w:val="IOSlist1bullet2017"/>
        <w:rPr>
          <w:lang w:eastAsia="en-US"/>
        </w:rPr>
      </w:pPr>
      <w:r w:rsidRPr="00731DBA">
        <w:rPr>
          <w:rStyle w:val="IOSstrongemphasis2017"/>
        </w:rPr>
        <w:t>MH11-7</w:t>
      </w:r>
      <w:r>
        <w:rPr>
          <w:lang w:eastAsia="en-US"/>
        </w:rPr>
        <w:t xml:space="preserve"> discusses and evaluates differing interpretations and representations of the past</w:t>
      </w:r>
    </w:p>
    <w:p w14:paraId="60562EA3" w14:textId="77777777" w:rsidR="0050400A" w:rsidRDefault="0050400A" w:rsidP="000244AC">
      <w:pPr>
        <w:pStyle w:val="IOSlist1bullet2017"/>
        <w:rPr>
          <w:lang w:eastAsia="en-US"/>
        </w:rPr>
      </w:pPr>
      <w:r w:rsidRPr="00731DBA">
        <w:rPr>
          <w:rStyle w:val="IOSstrongemphasis2017"/>
        </w:rPr>
        <w:t>MH11-9</w:t>
      </w:r>
      <w:r>
        <w:rPr>
          <w:lang w:eastAsia="en-US"/>
        </w:rPr>
        <w:t xml:space="preserve"> communicates historical understanding, using historical knowledge, concepts and terms, in appropriate and well-structured forms</w:t>
      </w:r>
    </w:p>
    <w:p w14:paraId="654815C7" w14:textId="77777777" w:rsidR="0050400A" w:rsidRDefault="0050400A" w:rsidP="000244AC">
      <w:pPr>
        <w:pStyle w:val="IOSlist1bullet2017"/>
        <w:rPr>
          <w:lang w:eastAsia="en-US"/>
        </w:rPr>
      </w:pPr>
      <w:r w:rsidRPr="006A4B0F">
        <w:rPr>
          <w:rStyle w:val="IOSstrongemphasis2017"/>
        </w:rPr>
        <w:t>MH11-10</w:t>
      </w:r>
      <w:r>
        <w:rPr>
          <w:lang w:eastAsia="en-US"/>
        </w:rPr>
        <w:t xml:space="preserve"> discusses contemporary methods and issues involved in the investigation of modern history</w:t>
      </w:r>
    </w:p>
    <w:p w14:paraId="19786915" w14:textId="77777777" w:rsidR="000244AC" w:rsidRDefault="000244AC" w:rsidP="000244AC">
      <w:pPr>
        <w:pStyle w:val="IOSheading32017"/>
      </w:pPr>
      <w:r>
        <w:t>Assessment</w:t>
      </w:r>
    </w:p>
    <w:p w14:paraId="3B6412C9" w14:textId="25317942" w:rsidR="0050400A" w:rsidRDefault="0050400A" w:rsidP="0050400A">
      <w:pPr>
        <w:pStyle w:val="IOSbodytext2017"/>
        <w:rPr>
          <w:lang w:eastAsia="en-US"/>
        </w:rPr>
      </w:pPr>
      <w:r>
        <w:rPr>
          <w:lang w:eastAsia="en-US"/>
        </w:rPr>
        <w:t xml:space="preserve">Formative </w:t>
      </w:r>
      <w:r w:rsidR="00897605">
        <w:rPr>
          <w:lang w:eastAsia="en-US"/>
        </w:rPr>
        <w:t>assessment task –</w:t>
      </w:r>
      <w:r>
        <w:rPr>
          <w:lang w:eastAsia="en-US"/>
        </w:rPr>
        <w:t xml:space="preserve"> JFK the Cold Case </w:t>
      </w:r>
      <w:r w:rsidR="00897605">
        <w:rPr>
          <w:lang w:eastAsia="en-US"/>
        </w:rPr>
        <w:t>– multimodal presentation and r</w:t>
      </w:r>
      <w:r>
        <w:rPr>
          <w:lang w:eastAsia="en-US"/>
        </w:rPr>
        <w:t>esearch.</w:t>
      </w:r>
    </w:p>
    <w:p w14:paraId="09317FCA" w14:textId="77777777" w:rsidR="003851B9" w:rsidRDefault="003851B9" w:rsidP="0050400A">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e table lists the outcomes/content, teaching and learning, and differentiation."/>
      </w:tblPr>
      <w:tblGrid>
        <w:gridCol w:w="3852"/>
        <w:gridCol w:w="6516"/>
        <w:gridCol w:w="4929"/>
      </w:tblGrid>
      <w:tr w:rsidR="003851B9" w14:paraId="67242A2D" w14:textId="77777777" w:rsidTr="00287136">
        <w:trPr>
          <w:tblHeader/>
        </w:trPr>
        <w:tc>
          <w:tcPr>
            <w:tcW w:w="3852" w:type="dxa"/>
            <w:shd w:val="clear" w:color="auto" w:fill="F2F2F2" w:themeFill="background1" w:themeFillShade="F2"/>
          </w:tcPr>
          <w:p w14:paraId="4B0028E5" w14:textId="77777777" w:rsidR="000244AC" w:rsidRDefault="000244AC" w:rsidP="000244AC">
            <w:pPr>
              <w:pStyle w:val="IOStableheading2017"/>
              <w:rPr>
                <w:lang w:eastAsia="en-US"/>
              </w:rPr>
            </w:pPr>
            <w:r w:rsidRPr="000244AC">
              <w:rPr>
                <w:lang w:eastAsia="en-US"/>
              </w:rPr>
              <w:lastRenderedPageBreak/>
              <w:t>Outcomes/content</w:t>
            </w:r>
          </w:p>
        </w:tc>
        <w:tc>
          <w:tcPr>
            <w:tcW w:w="6516" w:type="dxa"/>
            <w:shd w:val="clear" w:color="auto" w:fill="F2F2F2" w:themeFill="background1" w:themeFillShade="F2"/>
          </w:tcPr>
          <w:p w14:paraId="602DC217" w14:textId="77777777" w:rsidR="000244AC" w:rsidRDefault="000244AC" w:rsidP="000244AC">
            <w:pPr>
              <w:pStyle w:val="IOStableheading2017"/>
              <w:rPr>
                <w:lang w:eastAsia="en-US"/>
              </w:rPr>
            </w:pPr>
            <w:r w:rsidRPr="000244AC">
              <w:rPr>
                <w:lang w:eastAsia="en-US"/>
              </w:rPr>
              <w:t>Teaching and learning</w:t>
            </w:r>
          </w:p>
        </w:tc>
        <w:tc>
          <w:tcPr>
            <w:tcW w:w="4929" w:type="dxa"/>
            <w:shd w:val="clear" w:color="auto" w:fill="F2F2F2" w:themeFill="background1" w:themeFillShade="F2"/>
          </w:tcPr>
          <w:p w14:paraId="567BD195" w14:textId="77777777" w:rsidR="000244AC" w:rsidRDefault="000244AC" w:rsidP="000244AC">
            <w:pPr>
              <w:pStyle w:val="IOStableheading2017"/>
              <w:rPr>
                <w:lang w:eastAsia="en-US"/>
              </w:rPr>
            </w:pPr>
            <w:r w:rsidRPr="000244AC">
              <w:rPr>
                <w:lang w:eastAsia="en-US"/>
              </w:rPr>
              <w:t>Differentiation</w:t>
            </w:r>
          </w:p>
        </w:tc>
      </w:tr>
      <w:tr w:rsidR="003851B9" w14:paraId="47661A46" w14:textId="77777777" w:rsidTr="003851B9">
        <w:tc>
          <w:tcPr>
            <w:tcW w:w="3852" w:type="dxa"/>
          </w:tcPr>
          <w:p w14:paraId="7172F382" w14:textId="77777777" w:rsidR="000244AC" w:rsidRDefault="000244AC" w:rsidP="000244AC">
            <w:pPr>
              <w:pStyle w:val="IOStablelist1bullet2017"/>
              <w:rPr>
                <w:lang w:eastAsia="en-US"/>
              </w:rPr>
            </w:pPr>
            <w:r>
              <w:rPr>
                <w:lang w:eastAsia="en-US"/>
              </w:rPr>
              <w:t>An overview of the different types of histories, including narrative history, biography, social and cultural history</w:t>
            </w:r>
          </w:p>
          <w:p w14:paraId="61F4C965" w14:textId="77777777" w:rsidR="000244AC" w:rsidRDefault="000244AC" w:rsidP="000244AC">
            <w:pPr>
              <w:pStyle w:val="IOStablelist1bullet2017"/>
              <w:rPr>
                <w:lang w:eastAsia="en-US"/>
              </w:rPr>
            </w:pPr>
            <w:r>
              <w:rPr>
                <w:lang w:eastAsia="en-US"/>
              </w:rPr>
              <w:t>The role of the evidence, interpretation and perspective in the construction of historical accounts.</w:t>
            </w:r>
          </w:p>
          <w:p w14:paraId="06DF1B9C" w14:textId="77777777" w:rsidR="000244AC" w:rsidRPr="001A2801" w:rsidRDefault="000244AC" w:rsidP="0077495F">
            <w:pPr>
              <w:pStyle w:val="IOStabletext2017"/>
              <w:rPr>
                <w:rStyle w:val="IOSstrongemphasis2017"/>
              </w:rPr>
            </w:pPr>
            <w:r w:rsidRPr="001A2801">
              <w:rPr>
                <w:rStyle w:val="IOSstrongemphasis2017"/>
              </w:rPr>
              <w:t>Historical investigation and research</w:t>
            </w:r>
          </w:p>
          <w:p w14:paraId="3832E313" w14:textId="7CCC1FC9" w:rsidR="000244AC" w:rsidRPr="0077495F" w:rsidRDefault="000244AC" w:rsidP="000244AC">
            <w:pPr>
              <w:pStyle w:val="IOStablelist1bullet2017"/>
            </w:pPr>
            <w:r>
              <w:rPr>
                <w:lang w:eastAsia="en-US"/>
              </w:rPr>
              <w:t>Frame questions to guide historical inquiry and develop a coh</w:t>
            </w:r>
            <w:r w:rsidR="0077495F">
              <w:rPr>
                <w:lang w:eastAsia="en-US"/>
              </w:rPr>
              <w:t>erent research plan (</w:t>
            </w:r>
            <w:r w:rsidR="0077495F" w:rsidRPr="0077495F">
              <w:t xml:space="preserve">ACHMH004) </w:t>
            </w:r>
          </w:p>
          <w:p w14:paraId="133E1A9C" w14:textId="35A054FB" w:rsidR="000244AC" w:rsidRPr="0077495F" w:rsidRDefault="000244AC" w:rsidP="000244AC">
            <w:pPr>
              <w:pStyle w:val="IOStablelist1bullet2017"/>
            </w:pPr>
            <w:r>
              <w:rPr>
                <w:lang w:eastAsia="en-US"/>
              </w:rPr>
              <w:t>Use evidence from a range of sources to inform investigation and research (ACHMH005</w:t>
            </w:r>
            <w:r w:rsidRPr="0077495F">
              <w:t>)</w:t>
            </w:r>
            <w:r w:rsidR="0077495F" w:rsidRPr="0077495F">
              <w:t xml:space="preserve"> </w:t>
            </w:r>
          </w:p>
          <w:p w14:paraId="508F89D2" w14:textId="77777777" w:rsidR="000244AC" w:rsidRDefault="000244AC" w:rsidP="000244AC">
            <w:pPr>
              <w:pStyle w:val="IOStablelist1bullet2017"/>
              <w:rPr>
                <w:lang w:eastAsia="en-US"/>
              </w:rPr>
            </w:pPr>
            <w:r>
              <w:rPr>
                <w:lang w:eastAsia="en-US"/>
              </w:rPr>
              <w:t>The role of the evidence, interpretation and perspective in the construction of historical accounts.</w:t>
            </w:r>
          </w:p>
          <w:p w14:paraId="2DA70B24" w14:textId="77777777" w:rsidR="000244AC" w:rsidRPr="001A2801" w:rsidRDefault="000244AC" w:rsidP="0077495F">
            <w:pPr>
              <w:pStyle w:val="IOStabletext2017"/>
              <w:rPr>
                <w:rStyle w:val="IOSstrongemphasis2017"/>
              </w:rPr>
            </w:pPr>
            <w:r w:rsidRPr="001A2801">
              <w:rPr>
                <w:rStyle w:val="IOSstrongemphasis2017"/>
              </w:rPr>
              <w:t>Analysis and use of sources</w:t>
            </w:r>
          </w:p>
          <w:p w14:paraId="7C633359" w14:textId="7DDB98D3" w:rsidR="000244AC" w:rsidRDefault="000244AC" w:rsidP="000244AC">
            <w:pPr>
              <w:pStyle w:val="IOStablelist1bullet2017"/>
              <w:rPr>
                <w:lang w:eastAsia="en-US"/>
              </w:rPr>
            </w:pPr>
            <w:r>
              <w:rPr>
                <w:lang w:eastAsia="en-US"/>
              </w:rPr>
              <w:t>Explain the meaning and value of sources for an historical inquiry (ACHMH007, ACHMH009</w:t>
            </w:r>
            <w:r w:rsidRPr="0077495F">
              <w:t>)</w:t>
            </w:r>
            <w:r w:rsidR="0077495F" w:rsidRPr="0077495F">
              <w:t xml:space="preserve"> </w:t>
            </w:r>
          </w:p>
          <w:p w14:paraId="04B5E448" w14:textId="77777777" w:rsidR="000244AC" w:rsidRDefault="000244AC" w:rsidP="000244AC">
            <w:pPr>
              <w:pStyle w:val="IOStablelist1bullet2017"/>
              <w:rPr>
                <w:lang w:eastAsia="en-US"/>
              </w:rPr>
            </w:pPr>
            <w:r>
              <w:rPr>
                <w:lang w:eastAsia="en-US"/>
              </w:rPr>
              <w:t>Analyse and synthesise evidence from different types of sources to develop reasoned claims (ACHMH008)</w:t>
            </w:r>
          </w:p>
          <w:p w14:paraId="510356E0" w14:textId="77777777" w:rsidR="000244AC" w:rsidRDefault="000244AC" w:rsidP="000244AC">
            <w:pPr>
              <w:pStyle w:val="IOStablelist1bullet2017"/>
              <w:rPr>
                <w:lang w:eastAsia="en-US"/>
              </w:rPr>
            </w:pPr>
            <w:r>
              <w:rPr>
                <w:lang w:eastAsia="en-US"/>
              </w:rPr>
              <w:t>The role of selectivity, emphasis and omission in the construction of historical accounts</w:t>
            </w:r>
          </w:p>
          <w:p w14:paraId="0828BC79" w14:textId="77777777" w:rsidR="000244AC" w:rsidRDefault="000244AC" w:rsidP="000244AC">
            <w:pPr>
              <w:pStyle w:val="IOStablelist1bullet2017"/>
              <w:rPr>
                <w:lang w:eastAsia="en-US"/>
              </w:rPr>
            </w:pPr>
            <w:r>
              <w:rPr>
                <w:lang w:eastAsia="en-US"/>
              </w:rPr>
              <w:t xml:space="preserve">Problems associated with the construction of modern histories: the abundance of documentary materials, the incomplete nature of evidence and political controls to </w:t>
            </w:r>
            <w:r>
              <w:rPr>
                <w:lang w:eastAsia="en-US"/>
              </w:rPr>
              <w:lastRenderedPageBreak/>
              <w:t>source materials, including classified records.</w:t>
            </w:r>
          </w:p>
          <w:p w14:paraId="1DD3336B" w14:textId="77777777" w:rsidR="000244AC" w:rsidRDefault="000244AC" w:rsidP="000244AC">
            <w:pPr>
              <w:pStyle w:val="IOStablelist1bullet2017"/>
              <w:rPr>
                <w:lang w:eastAsia="en-US"/>
              </w:rPr>
            </w:pPr>
            <w:r>
              <w:rPr>
                <w:lang w:eastAsia="en-US"/>
              </w:rPr>
              <w:t>Identify and analyse problems relating to sources in the investigation of the past (ACHAH011)</w:t>
            </w:r>
          </w:p>
        </w:tc>
        <w:tc>
          <w:tcPr>
            <w:tcW w:w="6516" w:type="dxa"/>
          </w:tcPr>
          <w:p w14:paraId="4A6851F5" w14:textId="77777777" w:rsidR="000244AC" w:rsidRPr="000244AC" w:rsidRDefault="000244AC" w:rsidP="000244AC">
            <w:pPr>
              <w:pStyle w:val="IOStabletext2017"/>
              <w:rPr>
                <w:rStyle w:val="IOSstrongemphasis2017"/>
                <w:lang w:eastAsia="en-US"/>
              </w:rPr>
            </w:pPr>
            <w:r w:rsidRPr="000244AC">
              <w:rPr>
                <w:rStyle w:val="IOSstrongemphasis2017"/>
              </w:rPr>
              <w:lastRenderedPageBreak/>
              <w:t>Types of History</w:t>
            </w:r>
          </w:p>
          <w:p w14:paraId="1F1D05CA" w14:textId="3F8F686A" w:rsidR="000244AC" w:rsidRDefault="001A2801" w:rsidP="000244AC">
            <w:pPr>
              <w:pStyle w:val="IOStabletext2017"/>
              <w:rPr>
                <w:lang w:eastAsia="en-US"/>
              </w:rPr>
            </w:pPr>
            <w:r>
              <w:rPr>
                <w:lang w:eastAsia="en-US"/>
              </w:rPr>
              <w:t>Inquiry question –</w:t>
            </w:r>
            <w:r w:rsidR="000244AC">
              <w:rPr>
                <w:lang w:eastAsia="en-US"/>
              </w:rPr>
              <w:t xml:space="preserve"> </w:t>
            </w:r>
            <w:r>
              <w:rPr>
                <w:lang w:eastAsia="en-US"/>
              </w:rPr>
              <w:t>w</w:t>
            </w:r>
            <w:r w:rsidR="000244AC">
              <w:rPr>
                <w:lang w:eastAsia="en-US"/>
              </w:rPr>
              <w:t>hat different types of history are there and what similarities and differences do they share?</w:t>
            </w:r>
          </w:p>
          <w:p w14:paraId="3773CB6F" w14:textId="77777777" w:rsidR="000244AC" w:rsidRDefault="000244AC" w:rsidP="000244AC">
            <w:pPr>
              <w:pStyle w:val="IOStablelist1bullet2017"/>
              <w:rPr>
                <w:lang w:eastAsia="en-US"/>
              </w:rPr>
            </w:pPr>
            <w:r>
              <w:rPr>
                <w:lang w:eastAsia="en-US"/>
              </w:rPr>
              <w:t>Students investigate the origins of history. Use a copy of Herodotus; The Histories and explore the role and nature of ‘story’ in History.-examine story-telling vs. fact.</w:t>
            </w:r>
          </w:p>
          <w:p w14:paraId="70502BE0" w14:textId="1BBB445F" w:rsidR="000244AC" w:rsidRPr="000244AC" w:rsidRDefault="000244AC" w:rsidP="000244AC">
            <w:pPr>
              <w:pStyle w:val="IOStabletext2017"/>
              <w:rPr>
                <w:rStyle w:val="IOSstrongemphasis2017"/>
                <w:lang w:eastAsia="en-US"/>
              </w:rPr>
            </w:pPr>
            <w:r w:rsidRPr="000244AC">
              <w:rPr>
                <w:rStyle w:val="IOSstrongemphasis2017"/>
              </w:rPr>
              <w:t xml:space="preserve">Narrative </w:t>
            </w:r>
            <w:r w:rsidR="001A2801" w:rsidRPr="000244AC">
              <w:rPr>
                <w:rStyle w:val="IOSstrongemphasis2017"/>
              </w:rPr>
              <w:t>h</w:t>
            </w:r>
            <w:r w:rsidRPr="000244AC">
              <w:rPr>
                <w:rStyle w:val="IOSstrongemphasis2017"/>
              </w:rPr>
              <w:t>istory</w:t>
            </w:r>
          </w:p>
          <w:p w14:paraId="4EB02650" w14:textId="77777777" w:rsidR="000244AC" w:rsidRDefault="000244AC" w:rsidP="000244AC">
            <w:pPr>
              <w:pStyle w:val="IOStablelist1bullet2017"/>
              <w:rPr>
                <w:lang w:eastAsia="en-US"/>
              </w:rPr>
            </w:pPr>
            <w:r>
              <w:rPr>
                <w:lang w:eastAsia="en-US"/>
              </w:rPr>
              <w:t>Students investigate the role of narrative history teacher demonstrates some common examples and explore the role and nature of ‘selectivity’ in narrative history.</w:t>
            </w:r>
          </w:p>
          <w:p w14:paraId="56BAA14E" w14:textId="055BF557" w:rsidR="000244AC" w:rsidRDefault="000244AC" w:rsidP="000244AC">
            <w:pPr>
              <w:pStyle w:val="IOStablelist1bullet2017"/>
              <w:rPr>
                <w:lang w:eastAsia="en-US"/>
              </w:rPr>
            </w:pPr>
            <w:r>
              <w:rPr>
                <w:lang w:eastAsia="en-US"/>
              </w:rPr>
              <w:t>History of Australia</w:t>
            </w:r>
            <w:r w:rsidR="006A239B">
              <w:rPr>
                <w:lang w:eastAsia="en-US"/>
              </w:rPr>
              <w:t xml:space="preserve"> – </w:t>
            </w:r>
            <w:r>
              <w:rPr>
                <w:lang w:eastAsia="en-US"/>
              </w:rPr>
              <w:t>Manning Clark.</w:t>
            </w:r>
          </w:p>
          <w:p w14:paraId="50CB09CC" w14:textId="6FAB8742" w:rsidR="000244AC" w:rsidRPr="000244AC" w:rsidRDefault="000244AC" w:rsidP="000244AC">
            <w:pPr>
              <w:pStyle w:val="IOStabletext2017"/>
              <w:rPr>
                <w:rStyle w:val="IOSstrongemphasis2017"/>
                <w:lang w:eastAsia="en-US"/>
              </w:rPr>
            </w:pPr>
            <w:r w:rsidRPr="000244AC">
              <w:rPr>
                <w:rStyle w:val="IOSstrongemphasis2017"/>
              </w:rPr>
              <w:t>Biographical</w:t>
            </w:r>
            <w:r w:rsidR="001A2801" w:rsidRPr="000244AC">
              <w:rPr>
                <w:rStyle w:val="IOSstrongemphasis2017"/>
              </w:rPr>
              <w:t xml:space="preserve"> his</w:t>
            </w:r>
            <w:r w:rsidRPr="000244AC">
              <w:rPr>
                <w:rStyle w:val="IOSstrongemphasis2017"/>
              </w:rPr>
              <w:t>tories</w:t>
            </w:r>
          </w:p>
          <w:p w14:paraId="1843B67F" w14:textId="77777777" w:rsidR="000244AC" w:rsidRDefault="000244AC" w:rsidP="000244AC">
            <w:pPr>
              <w:pStyle w:val="IOStablelist1bullet2017"/>
              <w:rPr>
                <w:lang w:eastAsia="en-US"/>
              </w:rPr>
            </w:pPr>
            <w:r>
              <w:rPr>
                <w:lang w:eastAsia="en-US"/>
              </w:rPr>
              <w:t xml:space="preserve">Students explore the nature of Biographical history. What is the structure of a Biography and what are some famous Biographical histories? </w:t>
            </w:r>
          </w:p>
          <w:p w14:paraId="78BCE260" w14:textId="77777777" w:rsidR="000244AC" w:rsidRDefault="000244AC" w:rsidP="000244AC">
            <w:pPr>
              <w:pStyle w:val="IOStablelist1bullet2017"/>
              <w:rPr>
                <w:lang w:eastAsia="en-US"/>
              </w:rPr>
            </w:pPr>
            <w:r>
              <w:rPr>
                <w:lang w:eastAsia="en-US"/>
              </w:rPr>
              <w:t>Winston Churchill: The Last Lion: Winston Spencer Churchill. William Manchester.</w:t>
            </w:r>
          </w:p>
          <w:p w14:paraId="01457E94" w14:textId="2BD03B52" w:rsidR="000244AC" w:rsidRPr="000244AC" w:rsidRDefault="000244AC" w:rsidP="000244AC">
            <w:pPr>
              <w:pStyle w:val="IOStabletext2017"/>
              <w:rPr>
                <w:rStyle w:val="IOSstrongemphasis2017"/>
                <w:lang w:eastAsia="en-US"/>
              </w:rPr>
            </w:pPr>
            <w:r w:rsidRPr="000244AC">
              <w:rPr>
                <w:rStyle w:val="IOSstrongemphasis2017"/>
              </w:rPr>
              <w:t>Auto-</w:t>
            </w:r>
            <w:r w:rsidR="001A2801" w:rsidRPr="000244AC">
              <w:rPr>
                <w:rStyle w:val="IOSstrongemphasis2017"/>
              </w:rPr>
              <w:t>biographical hist</w:t>
            </w:r>
            <w:r w:rsidRPr="000244AC">
              <w:rPr>
                <w:rStyle w:val="IOSstrongemphasis2017"/>
              </w:rPr>
              <w:t>ories</w:t>
            </w:r>
          </w:p>
          <w:p w14:paraId="6215B76D" w14:textId="77777777" w:rsidR="000244AC" w:rsidRDefault="000244AC" w:rsidP="000244AC">
            <w:pPr>
              <w:pStyle w:val="IOStablelist1bullet2017"/>
              <w:rPr>
                <w:lang w:eastAsia="en-US"/>
              </w:rPr>
            </w:pPr>
            <w:r>
              <w:rPr>
                <w:lang w:eastAsia="en-US"/>
              </w:rPr>
              <w:t>What issues arise with auto-biographical histories?</w:t>
            </w:r>
          </w:p>
          <w:p w14:paraId="762AAB42" w14:textId="77777777" w:rsidR="000244AC" w:rsidRDefault="000244AC" w:rsidP="000244AC">
            <w:pPr>
              <w:pStyle w:val="IOStablelist1bullet2017"/>
              <w:rPr>
                <w:lang w:eastAsia="en-US"/>
              </w:rPr>
            </w:pPr>
            <w:r>
              <w:rPr>
                <w:lang w:eastAsia="en-US"/>
              </w:rPr>
              <w:t>Nelson Mandela’s’ Long Walk to Freedom.</w:t>
            </w:r>
          </w:p>
          <w:p w14:paraId="5DF90666" w14:textId="77777777" w:rsidR="000244AC" w:rsidRPr="000244AC" w:rsidRDefault="000244AC" w:rsidP="000244AC">
            <w:pPr>
              <w:pStyle w:val="IOStabletext2017"/>
              <w:rPr>
                <w:rStyle w:val="IOSstrongemphasis2017"/>
                <w:lang w:eastAsia="en-US"/>
              </w:rPr>
            </w:pPr>
            <w:r w:rsidRPr="000244AC">
              <w:rPr>
                <w:rStyle w:val="IOSstrongemphasis2017"/>
              </w:rPr>
              <w:t>Social and cultural history</w:t>
            </w:r>
          </w:p>
          <w:p w14:paraId="357767F9" w14:textId="77777777" w:rsidR="000244AC" w:rsidRDefault="000244AC" w:rsidP="000244AC">
            <w:pPr>
              <w:pStyle w:val="IOStablelist1bullet2017"/>
              <w:rPr>
                <w:lang w:eastAsia="en-US"/>
              </w:rPr>
            </w:pPr>
            <w:r>
              <w:rPr>
                <w:lang w:eastAsia="en-US"/>
              </w:rPr>
              <w:t>Students explore the different areas of society and culture which are the focus of popular social and cultural histories.</w:t>
            </w:r>
          </w:p>
          <w:p w14:paraId="40DC8B08" w14:textId="10156194" w:rsidR="000244AC" w:rsidRDefault="000244AC" w:rsidP="000244AC">
            <w:pPr>
              <w:pStyle w:val="IOStablelist1bullet2017"/>
              <w:rPr>
                <w:lang w:eastAsia="en-US"/>
              </w:rPr>
            </w:pPr>
            <w:r>
              <w:rPr>
                <w:lang w:eastAsia="en-US"/>
              </w:rPr>
              <w:t>Guns, Germs and Steel: A short history of everybody for the last 13,000 years</w:t>
            </w:r>
            <w:r w:rsidR="006A239B">
              <w:rPr>
                <w:lang w:eastAsia="en-US"/>
              </w:rPr>
              <w:t xml:space="preserve"> – </w:t>
            </w:r>
            <w:r>
              <w:rPr>
                <w:lang w:eastAsia="en-US"/>
              </w:rPr>
              <w:t>Jared Diamond.</w:t>
            </w:r>
          </w:p>
          <w:p w14:paraId="67CE87FF" w14:textId="77777777" w:rsidR="000244AC" w:rsidRDefault="000244AC" w:rsidP="000244AC">
            <w:pPr>
              <w:pStyle w:val="IOStablelist1bullet2017"/>
              <w:rPr>
                <w:lang w:eastAsia="en-US"/>
              </w:rPr>
            </w:pPr>
            <w:r>
              <w:rPr>
                <w:lang w:eastAsia="en-US"/>
              </w:rPr>
              <w:t>Rockin' in time: a social history of rock-and-roll-David P. Szatmary.</w:t>
            </w:r>
          </w:p>
          <w:p w14:paraId="79443686" w14:textId="77777777" w:rsidR="000244AC" w:rsidRDefault="000244AC" w:rsidP="000244AC">
            <w:pPr>
              <w:pStyle w:val="IOStablelist1bullet2017"/>
              <w:rPr>
                <w:lang w:eastAsia="en-US"/>
              </w:rPr>
            </w:pPr>
            <w:r>
              <w:rPr>
                <w:lang w:eastAsia="en-US"/>
              </w:rPr>
              <w:t>Using ICT In pairs, students identify the different types of history. What are their common characteristics and differences? Draw up a table to record findings.</w:t>
            </w:r>
          </w:p>
          <w:p w14:paraId="48EC9A4E" w14:textId="77777777" w:rsidR="00D71EA6" w:rsidRDefault="00D71EA6" w:rsidP="00D71EA6">
            <w:pPr>
              <w:pStyle w:val="IOStabletext2017"/>
              <w:rPr>
                <w:lang w:eastAsia="en-US"/>
              </w:rPr>
            </w:pPr>
            <w:r>
              <w:rPr>
                <w:noProof/>
                <w:lang w:eastAsia="en-AU"/>
              </w:rPr>
              <w:lastRenderedPageBreak/>
              <w:drawing>
                <wp:inline distT="0" distB="0" distL="0" distR="0" wp14:anchorId="283CDDD6" wp14:editId="421729F1">
                  <wp:extent cx="3433017" cy="1123950"/>
                  <wp:effectExtent l="0" t="0" r="0" b="0"/>
                  <wp:docPr id="1" name="Picture 1" descr="the image shows a table with the headings &quot;narrative&quot;, &quot;biographical&quot;, &quot;auto-biographical&quot; and &quot;socual and cultural&quot;.&#10;The headings down the first column read &quot;purpose&quot;, &quot;audience&quot;, &quot;style&quot; and &quot;structu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PNG"/>
                          <pic:cNvPicPr/>
                        </pic:nvPicPr>
                        <pic:blipFill>
                          <a:blip r:embed="rId10">
                            <a:extLst>
                              <a:ext uri="{28A0092B-C50C-407E-A947-70E740481C1C}">
                                <a14:useLocalDpi xmlns:a14="http://schemas.microsoft.com/office/drawing/2010/main" val="0"/>
                              </a:ext>
                            </a:extLst>
                          </a:blip>
                          <a:stretch>
                            <a:fillRect/>
                          </a:stretch>
                        </pic:blipFill>
                        <pic:spPr>
                          <a:xfrm>
                            <a:off x="0" y="0"/>
                            <a:ext cx="3439505" cy="1126074"/>
                          </a:xfrm>
                          <a:prstGeom prst="rect">
                            <a:avLst/>
                          </a:prstGeom>
                        </pic:spPr>
                      </pic:pic>
                    </a:graphicData>
                  </a:graphic>
                </wp:inline>
              </w:drawing>
            </w:r>
          </w:p>
          <w:p w14:paraId="37E88445" w14:textId="77777777" w:rsidR="000244AC" w:rsidRDefault="000244AC" w:rsidP="000244AC">
            <w:pPr>
              <w:pStyle w:val="IOStablelist1bullet2017"/>
              <w:rPr>
                <w:lang w:eastAsia="en-US"/>
              </w:rPr>
            </w:pPr>
            <w:r>
              <w:rPr>
                <w:lang w:eastAsia="en-US"/>
              </w:rPr>
              <w:t>Students discuss the strength and weakness of each type of history employed by historians when constructing accounts.</w:t>
            </w:r>
          </w:p>
          <w:p w14:paraId="6E270E0D" w14:textId="77777777" w:rsidR="000244AC" w:rsidRDefault="000244AC" w:rsidP="000244AC">
            <w:pPr>
              <w:pStyle w:val="IOStablelist1bullet2017"/>
              <w:rPr>
                <w:lang w:eastAsia="en-US"/>
              </w:rPr>
            </w:pPr>
            <w:r>
              <w:rPr>
                <w:lang w:eastAsia="en-US"/>
              </w:rPr>
              <w:t>Interview a friend or family member about the types of history are they are most familiar with.</w:t>
            </w:r>
          </w:p>
          <w:p w14:paraId="6B52F165" w14:textId="6BB66BE4" w:rsidR="000244AC" w:rsidRDefault="000244AC" w:rsidP="000244AC">
            <w:pPr>
              <w:pStyle w:val="IOStablelist1bullet2017"/>
              <w:rPr>
                <w:lang w:eastAsia="en-US"/>
              </w:rPr>
            </w:pPr>
            <w:r>
              <w:rPr>
                <w:lang w:eastAsia="en-US"/>
              </w:rPr>
              <w:t>Visit to a local book shop and make a list of the ‘types’ of history you find on the shelves</w:t>
            </w:r>
            <w:r w:rsidR="006A239B">
              <w:rPr>
                <w:lang w:eastAsia="en-US"/>
              </w:rPr>
              <w:t xml:space="preserve"> – </w:t>
            </w:r>
            <w:r>
              <w:rPr>
                <w:lang w:eastAsia="en-US"/>
              </w:rPr>
              <w:t>record some titles.</w:t>
            </w:r>
          </w:p>
          <w:p w14:paraId="6803A673" w14:textId="1BC6E9E1" w:rsidR="000244AC" w:rsidRPr="00D71EA6" w:rsidRDefault="000244AC" w:rsidP="000244AC">
            <w:pPr>
              <w:pStyle w:val="IOStabletext2017"/>
              <w:rPr>
                <w:rStyle w:val="IOSstrongemphasis2017"/>
              </w:rPr>
            </w:pPr>
            <w:r w:rsidRPr="00D71EA6">
              <w:rPr>
                <w:rStyle w:val="IOSstrongemphasis2017"/>
              </w:rPr>
              <w:t>D</w:t>
            </w:r>
            <w:r w:rsidR="00D71EA6" w:rsidRPr="00D71EA6">
              <w:rPr>
                <w:rStyle w:val="IOSstrongemphasis2017"/>
              </w:rPr>
              <w:t xml:space="preserve">igital and </w:t>
            </w:r>
            <w:r w:rsidR="00287136" w:rsidRPr="00D71EA6">
              <w:rPr>
                <w:rStyle w:val="IOSstrongemphasis2017"/>
              </w:rPr>
              <w:t>multimed</w:t>
            </w:r>
            <w:r w:rsidR="00D71EA6" w:rsidRPr="00D71EA6">
              <w:rPr>
                <w:rStyle w:val="IOSstrongemphasis2017"/>
              </w:rPr>
              <w:t>ia histories</w:t>
            </w:r>
          </w:p>
          <w:p w14:paraId="6F15863B" w14:textId="77777777" w:rsidR="000244AC" w:rsidRDefault="000244AC" w:rsidP="000244AC">
            <w:pPr>
              <w:pStyle w:val="IOStablelist1bullet2017"/>
              <w:rPr>
                <w:lang w:eastAsia="en-US"/>
              </w:rPr>
            </w:pPr>
            <w:r>
              <w:rPr>
                <w:lang w:eastAsia="en-US"/>
              </w:rPr>
              <w:t>Students investigate a number documentary histories and historical-miniseries or history documentaries found on YouTube.</w:t>
            </w:r>
          </w:p>
          <w:p w14:paraId="27CB7A53" w14:textId="77777777" w:rsidR="000244AC" w:rsidRPr="00D71EA6" w:rsidRDefault="00D71EA6" w:rsidP="000244AC">
            <w:pPr>
              <w:pStyle w:val="IOStabletext2017"/>
              <w:rPr>
                <w:rStyle w:val="IOSstrongemphasis2017"/>
                <w:lang w:eastAsia="en-US"/>
              </w:rPr>
            </w:pPr>
            <w:r w:rsidRPr="00D71EA6">
              <w:rPr>
                <w:rStyle w:val="IOSstrongemphasis2017"/>
              </w:rPr>
              <w:t>Class Debate</w:t>
            </w:r>
          </w:p>
          <w:p w14:paraId="4420836A" w14:textId="77777777" w:rsidR="000244AC" w:rsidRDefault="000244AC" w:rsidP="000244AC">
            <w:pPr>
              <w:pStyle w:val="IOStablelist1bullet2017"/>
              <w:rPr>
                <w:lang w:eastAsia="en-US"/>
              </w:rPr>
            </w:pPr>
            <w:r>
              <w:rPr>
                <w:lang w:eastAsia="en-US"/>
              </w:rPr>
              <w:t>Is it possible for anyone write and produce history?</w:t>
            </w:r>
          </w:p>
          <w:p w14:paraId="2E5E5B5E" w14:textId="35485C1F" w:rsidR="000244AC" w:rsidRPr="00D71EA6" w:rsidRDefault="000244AC" w:rsidP="000244AC">
            <w:pPr>
              <w:pStyle w:val="IOStabletext2017"/>
              <w:rPr>
                <w:rStyle w:val="IOSstrongemphasis2017"/>
                <w:lang w:eastAsia="en-US"/>
              </w:rPr>
            </w:pPr>
            <w:r w:rsidRPr="00D71EA6">
              <w:rPr>
                <w:rStyle w:val="IOSstrongemphasis2017"/>
                <w:lang w:eastAsia="en-US"/>
              </w:rPr>
              <w:t>JFK and the assassination</w:t>
            </w:r>
            <w:r w:rsidR="00287136">
              <w:rPr>
                <w:rStyle w:val="IOSstrongemphasis2017"/>
                <w:lang w:eastAsia="en-US"/>
              </w:rPr>
              <w:t xml:space="preserve"> –</w:t>
            </w:r>
            <w:r w:rsidRPr="00D71EA6">
              <w:rPr>
                <w:rStyle w:val="IOSstrongemphasis2017"/>
                <w:lang w:eastAsia="en-US"/>
              </w:rPr>
              <w:t xml:space="preserve"> Dallas, 1963</w:t>
            </w:r>
          </w:p>
          <w:p w14:paraId="74E3E12A" w14:textId="77777777" w:rsidR="000244AC" w:rsidRDefault="000244AC" w:rsidP="000244AC">
            <w:pPr>
              <w:pStyle w:val="IOStablelist1bullet2017"/>
              <w:rPr>
                <w:lang w:eastAsia="en-US"/>
              </w:rPr>
            </w:pPr>
            <w:r>
              <w:rPr>
                <w:lang w:eastAsia="en-US"/>
              </w:rPr>
              <w:t>Students are provided an overview of the JFK Assassination by the teacher using images of JFK and the key individuals and events association with the assassination in Dallas and its aftermath.</w:t>
            </w:r>
          </w:p>
          <w:p w14:paraId="6541F50D" w14:textId="77777777" w:rsidR="000244AC" w:rsidRDefault="000244AC" w:rsidP="000244AC">
            <w:pPr>
              <w:pStyle w:val="IOStablelist1bullet2017"/>
              <w:rPr>
                <w:lang w:eastAsia="en-US"/>
              </w:rPr>
            </w:pPr>
            <w:r>
              <w:rPr>
                <w:lang w:eastAsia="en-US"/>
              </w:rPr>
              <w:t>Students are introduced to the key ideas of ‘political assassination’ ‘conspiracy theory’</w:t>
            </w:r>
          </w:p>
          <w:p w14:paraId="2E62EA09" w14:textId="7971B15C" w:rsidR="000244AC" w:rsidRDefault="00D71EA6" w:rsidP="000244AC">
            <w:pPr>
              <w:pStyle w:val="IOStablelist1bullet2017"/>
              <w:rPr>
                <w:lang w:eastAsia="en-US"/>
              </w:rPr>
            </w:pPr>
            <w:r>
              <w:rPr>
                <w:lang w:eastAsia="en-US"/>
              </w:rPr>
              <w:t>Students view</w:t>
            </w:r>
            <w:r w:rsidR="000244AC">
              <w:rPr>
                <w:lang w:eastAsia="en-US"/>
              </w:rPr>
              <w:t xml:space="preserve"> YouTube clip </w:t>
            </w:r>
            <w:r w:rsidR="00EC0D4F">
              <w:rPr>
                <w:lang w:eastAsia="en-US"/>
              </w:rPr>
              <w:t>–</w:t>
            </w:r>
            <w:r w:rsidR="000244AC">
              <w:rPr>
                <w:lang w:eastAsia="en-US"/>
              </w:rPr>
              <w:t xml:space="preserve"> </w:t>
            </w:r>
            <w:hyperlink r:id="rId11" w:history="1">
              <w:r w:rsidR="00EC0D4F">
                <w:rPr>
                  <w:rStyle w:val="Hyperlink"/>
                  <w:lang w:eastAsia="en-US"/>
                </w:rPr>
                <w:t>The JFK assassination (The actual footage) Rare/Vintage</w:t>
              </w:r>
            </w:hyperlink>
          </w:p>
          <w:p w14:paraId="23B92DD8" w14:textId="7E055C23" w:rsidR="000244AC" w:rsidRDefault="000244AC" w:rsidP="000244AC">
            <w:pPr>
              <w:pStyle w:val="IOStablelist1bullet2017"/>
              <w:rPr>
                <w:lang w:eastAsia="en-US"/>
              </w:rPr>
            </w:pPr>
            <w:r>
              <w:rPr>
                <w:lang w:eastAsia="en-US"/>
              </w:rPr>
              <w:t>Students are provided with structured questions from th</w:t>
            </w:r>
            <w:r w:rsidR="00944694">
              <w:rPr>
                <w:lang w:eastAsia="en-US"/>
              </w:rPr>
              <w:t>e clip. Examples could include:</w:t>
            </w:r>
          </w:p>
          <w:p w14:paraId="12207164" w14:textId="0C2DE87D" w:rsidR="000244AC" w:rsidRPr="00D71EA6" w:rsidRDefault="001A0AA9" w:rsidP="000244AC">
            <w:pPr>
              <w:pStyle w:val="IOStabletext2017"/>
              <w:rPr>
                <w:rStyle w:val="IOSstrongemphasis2017"/>
                <w:lang w:eastAsia="en-US"/>
              </w:rPr>
            </w:pPr>
            <w:r>
              <w:rPr>
                <w:rStyle w:val="IOSstrongemphasis2017"/>
                <w:lang w:eastAsia="en-US"/>
              </w:rPr>
              <w:t>Student questions</w:t>
            </w:r>
          </w:p>
          <w:p w14:paraId="01AACC78" w14:textId="77777777" w:rsidR="000244AC" w:rsidRDefault="000244AC" w:rsidP="000244AC">
            <w:pPr>
              <w:pStyle w:val="IOStablelist1bullet2017"/>
              <w:rPr>
                <w:lang w:eastAsia="en-US"/>
              </w:rPr>
            </w:pPr>
            <w:r>
              <w:rPr>
                <w:lang w:eastAsia="en-US"/>
              </w:rPr>
              <w:t>Describe the atmosphere surrounding the visit of President Kennedy to Dallas in 1963.</w:t>
            </w:r>
          </w:p>
          <w:p w14:paraId="1072C17B" w14:textId="77777777" w:rsidR="000244AC" w:rsidRDefault="000244AC" w:rsidP="000244AC">
            <w:pPr>
              <w:pStyle w:val="IOStablelist1bullet2017"/>
              <w:rPr>
                <w:lang w:eastAsia="en-US"/>
              </w:rPr>
            </w:pPr>
            <w:r>
              <w:rPr>
                <w:lang w:eastAsia="en-US"/>
              </w:rPr>
              <w:lastRenderedPageBreak/>
              <w:t>What are some of the important events demonstrated in the clip regarding the motorcade and the route taken by President Kennedy?</w:t>
            </w:r>
          </w:p>
          <w:p w14:paraId="1D7553C5" w14:textId="77777777" w:rsidR="000244AC" w:rsidRDefault="000244AC" w:rsidP="000244AC">
            <w:pPr>
              <w:pStyle w:val="IOStablelist1bullet2017"/>
              <w:rPr>
                <w:lang w:eastAsia="en-US"/>
              </w:rPr>
            </w:pPr>
            <w:r>
              <w:rPr>
                <w:lang w:eastAsia="en-US"/>
              </w:rPr>
              <w:t>Why do you think this mystery continues?</w:t>
            </w:r>
          </w:p>
          <w:p w14:paraId="391B6D01" w14:textId="77777777" w:rsidR="000244AC" w:rsidRDefault="000244AC" w:rsidP="000244AC">
            <w:pPr>
              <w:pStyle w:val="IOStablelist1bullet2017"/>
              <w:rPr>
                <w:lang w:eastAsia="en-US"/>
              </w:rPr>
            </w:pPr>
            <w:r>
              <w:rPr>
                <w:lang w:eastAsia="en-US"/>
              </w:rPr>
              <w:t>What drives conspiracy theories about the Kennedy Assassination?</w:t>
            </w:r>
          </w:p>
          <w:p w14:paraId="6C31A14B" w14:textId="77777777" w:rsidR="000244AC" w:rsidRDefault="000244AC" w:rsidP="000244AC">
            <w:pPr>
              <w:pStyle w:val="IOStablelist1bullet2017"/>
              <w:rPr>
                <w:lang w:eastAsia="en-US"/>
              </w:rPr>
            </w:pPr>
            <w:r>
              <w:rPr>
                <w:lang w:eastAsia="en-US"/>
              </w:rPr>
              <w:t>In pars, student use ICT to structure a response about the events of 11 November, 1963 in Dallas, Texas.</w:t>
            </w:r>
          </w:p>
          <w:p w14:paraId="4705A398" w14:textId="580A7CD2" w:rsidR="000244AC" w:rsidRDefault="000244AC" w:rsidP="000244AC">
            <w:pPr>
              <w:pStyle w:val="IOStablelist1bullet2017"/>
              <w:rPr>
                <w:lang w:eastAsia="en-US"/>
              </w:rPr>
            </w:pPr>
            <w:r>
              <w:rPr>
                <w:lang w:eastAsia="en-US"/>
              </w:rPr>
              <w:t xml:space="preserve">Writing </w:t>
            </w:r>
            <w:r w:rsidR="006A239B">
              <w:rPr>
                <w:lang w:eastAsia="en-US"/>
              </w:rPr>
              <w:t>t</w:t>
            </w:r>
            <w:r>
              <w:rPr>
                <w:lang w:eastAsia="en-US"/>
              </w:rPr>
              <w:t>ask</w:t>
            </w:r>
            <w:r w:rsidR="006A239B">
              <w:rPr>
                <w:lang w:eastAsia="en-US"/>
              </w:rPr>
              <w:t xml:space="preserve"> –</w:t>
            </w:r>
            <w:r>
              <w:rPr>
                <w:lang w:eastAsia="en-US"/>
              </w:rPr>
              <w:t xml:space="preserve"> </w:t>
            </w:r>
            <w:r w:rsidR="006A239B">
              <w:rPr>
                <w:lang w:eastAsia="en-US"/>
              </w:rPr>
              <w:t>u</w:t>
            </w:r>
            <w:r>
              <w:rPr>
                <w:lang w:eastAsia="en-US"/>
              </w:rPr>
              <w:t>se ICT to research and word process a response.</w:t>
            </w:r>
          </w:p>
          <w:p w14:paraId="3E61E70B" w14:textId="6829BDD2" w:rsidR="000244AC" w:rsidRDefault="001A0AA9" w:rsidP="000244AC">
            <w:pPr>
              <w:pStyle w:val="IOStablelist1bullet2017"/>
              <w:rPr>
                <w:lang w:eastAsia="en-US"/>
              </w:rPr>
            </w:pPr>
            <w:r>
              <w:rPr>
                <w:lang w:eastAsia="en-US"/>
              </w:rPr>
              <w:t>Key Inquiry question – w</w:t>
            </w:r>
            <w:r w:rsidR="000244AC">
              <w:rPr>
                <w:lang w:eastAsia="en-US"/>
              </w:rPr>
              <w:t>hy do numerous conspiracy theories surrounding the assassination of JFK exist, which one are most plausible and why.</w:t>
            </w:r>
          </w:p>
          <w:p w14:paraId="4CE96F41" w14:textId="3DBA3F2D" w:rsidR="000244AC" w:rsidRPr="00D71EA6" w:rsidRDefault="00D71EA6" w:rsidP="000244AC">
            <w:pPr>
              <w:pStyle w:val="IOStabletext2017"/>
              <w:rPr>
                <w:rStyle w:val="IOSstrongemphasis2017"/>
                <w:lang w:eastAsia="en-US"/>
              </w:rPr>
            </w:pPr>
            <w:r w:rsidRPr="00D71EA6">
              <w:rPr>
                <w:rStyle w:val="IOSstrongemphasis2017"/>
              </w:rPr>
              <w:t xml:space="preserve">The role of </w:t>
            </w:r>
            <w:r w:rsidR="00EC0D4F">
              <w:rPr>
                <w:rStyle w:val="IOSstrongemphasis2017"/>
                <w:lang w:eastAsia="en-US"/>
              </w:rPr>
              <w:t>evidence in the JFK a</w:t>
            </w:r>
            <w:r w:rsidR="000244AC" w:rsidRPr="00D71EA6">
              <w:rPr>
                <w:rStyle w:val="IOSstrongemphasis2017"/>
                <w:lang w:eastAsia="en-US"/>
              </w:rPr>
              <w:t>ss</w:t>
            </w:r>
            <w:r w:rsidR="001A0AA9">
              <w:rPr>
                <w:rStyle w:val="IOSstrongemphasis2017"/>
                <w:lang w:eastAsia="en-US"/>
              </w:rPr>
              <w:t>assination</w:t>
            </w:r>
          </w:p>
          <w:p w14:paraId="325DFDC9" w14:textId="77777777" w:rsidR="000244AC" w:rsidRDefault="000244AC" w:rsidP="000244AC">
            <w:pPr>
              <w:pStyle w:val="IOStablelist1bullet2017"/>
              <w:rPr>
                <w:lang w:eastAsia="en-US"/>
              </w:rPr>
            </w:pPr>
            <w:r>
              <w:rPr>
                <w:lang w:eastAsia="en-US"/>
              </w:rPr>
              <w:t>Students access information relating to the role of evidence in an historical investigation, students select a range of ICT sources which provide an account of t</w:t>
            </w:r>
            <w:r w:rsidR="00D71EA6">
              <w:rPr>
                <w:lang w:eastAsia="en-US"/>
              </w:rPr>
              <w:t>he events of the assassination.</w:t>
            </w:r>
          </w:p>
          <w:p w14:paraId="5ADDD472" w14:textId="77777777" w:rsidR="000244AC" w:rsidRDefault="000244AC" w:rsidP="000244AC">
            <w:pPr>
              <w:pStyle w:val="IOStablelist1bullet2017"/>
              <w:rPr>
                <w:lang w:eastAsia="en-US"/>
              </w:rPr>
            </w:pPr>
            <w:r>
              <w:rPr>
                <w:lang w:eastAsia="en-US"/>
              </w:rPr>
              <w:t>Student are required to provide an analysis of the context of each source and explore its value and usefulness to an historian study the assassination of JFK.</w:t>
            </w:r>
          </w:p>
          <w:p w14:paraId="0B2BFDBF" w14:textId="77777777" w:rsidR="000244AC" w:rsidRDefault="000244AC" w:rsidP="000244AC">
            <w:pPr>
              <w:pStyle w:val="IOStablelist1bullet2017"/>
              <w:rPr>
                <w:lang w:eastAsia="en-US"/>
              </w:rPr>
            </w:pPr>
            <w:r>
              <w:rPr>
                <w:lang w:eastAsia="en-US"/>
              </w:rPr>
              <w:t>Students construct a table to record findings for Example:</w:t>
            </w:r>
          </w:p>
          <w:p w14:paraId="31B2442E" w14:textId="77777777" w:rsidR="00D71EA6" w:rsidRDefault="00D71EA6" w:rsidP="000244AC">
            <w:pPr>
              <w:pStyle w:val="IOStabletext2017"/>
              <w:rPr>
                <w:lang w:eastAsia="en-US"/>
              </w:rPr>
            </w:pPr>
            <w:r>
              <w:rPr>
                <w:noProof/>
                <w:lang w:eastAsia="en-AU"/>
              </w:rPr>
              <w:drawing>
                <wp:inline distT="0" distB="0" distL="0" distR="0" wp14:anchorId="0DB0DC2B" wp14:editId="54FB1A63">
                  <wp:extent cx="3991532" cy="905001"/>
                  <wp:effectExtent l="0" t="0" r="9525" b="9525"/>
                  <wp:docPr id="3" name="Picture 3" descr="the image is a table with the headings &quot;source&quot; and &quot;interpretation, perspective, usefulness&quot;.&#10;&#10;the headings down the first column read &quot;the zapruder film&quot;, &quot;magic bullet&quot; and &quot;warren repor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t.PNG"/>
                          <pic:cNvPicPr/>
                        </pic:nvPicPr>
                        <pic:blipFill>
                          <a:blip r:embed="rId12">
                            <a:extLst>
                              <a:ext uri="{28A0092B-C50C-407E-A947-70E740481C1C}">
                                <a14:useLocalDpi xmlns:a14="http://schemas.microsoft.com/office/drawing/2010/main" val="0"/>
                              </a:ext>
                            </a:extLst>
                          </a:blip>
                          <a:stretch>
                            <a:fillRect/>
                          </a:stretch>
                        </pic:blipFill>
                        <pic:spPr>
                          <a:xfrm>
                            <a:off x="0" y="0"/>
                            <a:ext cx="3991532" cy="905001"/>
                          </a:xfrm>
                          <a:prstGeom prst="rect">
                            <a:avLst/>
                          </a:prstGeom>
                        </pic:spPr>
                      </pic:pic>
                    </a:graphicData>
                  </a:graphic>
                </wp:inline>
              </w:drawing>
            </w:r>
          </w:p>
          <w:p w14:paraId="1EEE709B" w14:textId="77777777" w:rsidR="000244AC" w:rsidRPr="003851B9" w:rsidRDefault="003851B9" w:rsidP="000244AC">
            <w:pPr>
              <w:pStyle w:val="IOStabletext2017"/>
              <w:rPr>
                <w:rStyle w:val="IOSstrongemphasis2017"/>
                <w:lang w:eastAsia="en-US"/>
              </w:rPr>
            </w:pPr>
            <w:r w:rsidRPr="003851B9">
              <w:rPr>
                <w:rStyle w:val="IOSstrongemphasis2017"/>
              </w:rPr>
              <w:t>Evidence on JFK assassination</w:t>
            </w:r>
          </w:p>
          <w:p w14:paraId="3C62A042" w14:textId="0C52B322" w:rsidR="000244AC" w:rsidRDefault="004F03CE" w:rsidP="003851B9">
            <w:pPr>
              <w:pStyle w:val="IOStablelist1bullet2017"/>
              <w:rPr>
                <w:lang w:eastAsia="en-US"/>
              </w:rPr>
            </w:pPr>
            <w:hyperlink r:id="rId13" w:history="1">
              <w:r w:rsidR="000244AC" w:rsidRPr="0077495F">
                <w:rPr>
                  <w:rStyle w:val="Hyperlink"/>
                  <w:lang w:eastAsia="en-US"/>
                </w:rPr>
                <w:t>The Zapruder Film</w:t>
              </w:r>
            </w:hyperlink>
          </w:p>
          <w:p w14:paraId="2EAAD56D" w14:textId="6AB838D7" w:rsidR="000244AC" w:rsidRDefault="004F03CE" w:rsidP="003851B9">
            <w:pPr>
              <w:pStyle w:val="IOStablelist1bullet2017"/>
              <w:rPr>
                <w:lang w:eastAsia="en-US"/>
              </w:rPr>
            </w:pPr>
            <w:hyperlink r:id="rId14" w:history="1">
              <w:r w:rsidR="000244AC" w:rsidRPr="00613FFE">
                <w:rPr>
                  <w:rStyle w:val="Hyperlink"/>
                  <w:lang w:eastAsia="en-US"/>
                </w:rPr>
                <w:t>Lee Harvey Oswald</w:t>
              </w:r>
              <w:r w:rsidR="006A239B">
                <w:rPr>
                  <w:rStyle w:val="Hyperlink"/>
                  <w:lang w:eastAsia="en-US"/>
                </w:rPr>
                <w:t xml:space="preserve"> – </w:t>
              </w:r>
              <w:r w:rsidR="000244AC" w:rsidRPr="00613FFE">
                <w:rPr>
                  <w:rStyle w:val="Hyperlink"/>
                  <w:lang w:eastAsia="en-US"/>
                </w:rPr>
                <w:t>Biography</w:t>
              </w:r>
            </w:hyperlink>
          </w:p>
          <w:p w14:paraId="6ACA7B14" w14:textId="79832AAC" w:rsidR="000244AC" w:rsidRDefault="004F03CE" w:rsidP="003851B9">
            <w:pPr>
              <w:pStyle w:val="IOStablelist1bullet2017"/>
              <w:rPr>
                <w:lang w:eastAsia="en-US"/>
              </w:rPr>
            </w:pPr>
            <w:hyperlink r:id="rId15" w:history="1">
              <w:r w:rsidR="000244AC" w:rsidRPr="00613FFE">
                <w:rPr>
                  <w:rStyle w:val="Hyperlink"/>
                  <w:lang w:eastAsia="en-US"/>
                </w:rPr>
                <w:t>Warren Commission Repor</w:t>
              </w:r>
              <w:r w:rsidR="003851B9" w:rsidRPr="00613FFE">
                <w:rPr>
                  <w:rStyle w:val="Hyperlink"/>
                  <w:lang w:eastAsia="en-US"/>
                </w:rPr>
                <w:t>t</w:t>
              </w:r>
              <w:r w:rsidR="006A239B">
                <w:rPr>
                  <w:rStyle w:val="Hyperlink"/>
                  <w:lang w:eastAsia="en-US"/>
                </w:rPr>
                <w:t xml:space="preserve"> – </w:t>
              </w:r>
              <w:r w:rsidR="003851B9" w:rsidRPr="00613FFE">
                <w:rPr>
                  <w:rStyle w:val="Hyperlink"/>
                  <w:lang w:eastAsia="en-US"/>
                </w:rPr>
                <w:t>National Archives of America</w:t>
              </w:r>
            </w:hyperlink>
          </w:p>
          <w:p w14:paraId="74E0AF37" w14:textId="6F1CFC8F" w:rsidR="000244AC" w:rsidRDefault="004F03CE" w:rsidP="003851B9">
            <w:pPr>
              <w:pStyle w:val="IOStablelist1bullet2017"/>
              <w:rPr>
                <w:lang w:eastAsia="en-US"/>
              </w:rPr>
            </w:pPr>
            <w:hyperlink r:id="rId16" w:history="1">
              <w:r w:rsidR="000244AC" w:rsidRPr="00613FFE">
                <w:rPr>
                  <w:rStyle w:val="Hyperlink"/>
                  <w:lang w:eastAsia="en-US"/>
                </w:rPr>
                <w:t>‘The Magic Bullet’ Theory</w:t>
              </w:r>
              <w:r w:rsidR="006A239B">
                <w:rPr>
                  <w:rStyle w:val="Hyperlink"/>
                  <w:lang w:eastAsia="en-US"/>
                </w:rPr>
                <w:t xml:space="preserve"> – </w:t>
              </w:r>
              <w:r w:rsidR="000244AC" w:rsidRPr="00613FFE">
                <w:rPr>
                  <w:rStyle w:val="Hyperlink"/>
                  <w:lang w:eastAsia="en-US"/>
                </w:rPr>
                <w:t>JFK Assassination Magic Bullet Computer Recreation</w:t>
              </w:r>
            </w:hyperlink>
            <w:r w:rsidR="003851B9">
              <w:rPr>
                <w:lang w:eastAsia="en-US"/>
              </w:rPr>
              <w:t xml:space="preserve"> </w:t>
            </w:r>
          </w:p>
          <w:p w14:paraId="6AAEC20C" w14:textId="644C9B16" w:rsidR="000244AC" w:rsidRDefault="004F03CE" w:rsidP="003851B9">
            <w:pPr>
              <w:pStyle w:val="IOStablelist1bullet2017"/>
              <w:rPr>
                <w:lang w:eastAsia="en-US"/>
              </w:rPr>
            </w:pPr>
            <w:hyperlink r:id="rId17" w:history="1">
              <w:r w:rsidR="000244AC" w:rsidRPr="00613FFE">
                <w:rPr>
                  <w:rStyle w:val="Hyperlink"/>
                  <w:lang w:eastAsia="en-US"/>
                </w:rPr>
                <w:t>Badge Man at Grassy Knoll</w:t>
              </w:r>
            </w:hyperlink>
          </w:p>
          <w:p w14:paraId="4D5723F2" w14:textId="77777777" w:rsidR="000244AC" w:rsidRPr="003851B9" w:rsidRDefault="000244AC" w:rsidP="000244AC">
            <w:pPr>
              <w:pStyle w:val="IOStabletext2017"/>
              <w:rPr>
                <w:rStyle w:val="IOSstrongemphasis2017"/>
                <w:lang w:eastAsia="en-US"/>
              </w:rPr>
            </w:pPr>
            <w:r w:rsidRPr="003851B9">
              <w:rPr>
                <w:rStyle w:val="IOSstrongemphasis2017"/>
                <w:lang w:eastAsia="en-US"/>
              </w:rPr>
              <w:t>Cons</w:t>
            </w:r>
            <w:r w:rsidR="003851B9" w:rsidRPr="003851B9">
              <w:rPr>
                <w:rStyle w:val="IOSstrongemphasis2017"/>
              </w:rPr>
              <w:t>truction of historical accounts</w:t>
            </w:r>
          </w:p>
          <w:p w14:paraId="230ACFBC" w14:textId="77777777" w:rsidR="000244AC" w:rsidRDefault="000244AC" w:rsidP="000244AC">
            <w:pPr>
              <w:pStyle w:val="IOStablelist1bullet2017"/>
              <w:rPr>
                <w:lang w:eastAsia="en-US"/>
              </w:rPr>
            </w:pPr>
            <w:r>
              <w:rPr>
                <w:lang w:eastAsia="en-US"/>
              </w:rPr>
              <w:t>From their source-based research, students engage in class discussion and brainstorm their ideas about the amount of evidence in the Kennedy assassination and the need to critically analyse each source particularly those that suggest a conspiracy for their emphasis, selectivity and omissio</w:t>
            </w:r>
            <w:r w:rsidR="003851B9">
              <w:rPr>
                <w:lang w:eastAsia="en-US"/>
              </w:rPr>
              <w:t>n to prove a conspiracy theory.</w:t>
            </w:r>
          </w:p>
          <w:p w14:paraId="7CF95EBB" w14:textId="77777777" w:rsidR="000244AC" w:rsidRDefault="003851B9" w:rsidP="000244AC">
            <w:pPr>
              <w:pStyle w:val="IOStablelist1bullet2017"/>
              <w:rPr>
                <w:lang w:eastAsia="en-US"/>
              </w:rPr>
            </w:pPr>
            <w:r>
              <w:rPr>
                <w:lang w:eastAsia="en-US"/>
              </w:rPr>
              <w:t xml:space="preserve">Students </w:t>
            </w:r>
            <w:r w:rsidR="000244AC">
              <w:rPr>
                <w:lang w:eastAsia="en-US"/>
              </w:rPr>
              <w:t>view the ABC 4 Corner documentary to understand how eyewitness testimony, and a digitally enhanced Zapruder film, in combination with several other home movies shot at the time explore the nature of historical ev</w:t>
            </w:r>
            <w:r>
              <w:rPr>
                <w:lang w:eastAsia="en-US"/>
              </w:rPr>
              <w:t>idence about the assassination.</w:t>
            </w:r>
          </w:p>
          <w:p w14:paraId="05B42DF0" w14:textId="77777777" w:rsidR="000244AC" w:rsidRDefault="000244AC" w:rsidP="000244AC">
            <w:pPr>
              <w:pStyle w:val="IOStablelist1bullet2017"/>
              <w:rPr>
                <w:lang w:eastAsia="en-US"/>
              </w:rPr>
            </w:pPr>
            <w:r>
              <w:rPr>
                <w:lang w:eastAsia="en-US"/>
              </w:rPr>
              <w:t>Students are introduced to the issues of selectivity, emphasis and omission that are involved when constructing an historical account and consider why some sources of evidence may be absent in a</w:t>
            </w:r>
            <w:r w:rsidR="003851B9">
              <w:rPr>
                <w:lang w:eastAsia="en-US"/>
              </w:rPr>
              <w:t>ccounts of conspiracy theories.</w:t>
            </w:r>
          </w:p>
          <w:p w14:paraId="6C53095B" w14:textId="77777777" w:rsidR="003851B9" w:rsidRDefault="003851B9" w:rsidP="000244AC">
            <w:pPr>
              <w:pStyle w:val="IOStabletext2017"/>
              <w:rPr>
                <w:lang w:eastAsia="en-US"/>
              </w:rPr>
            </w:pPr>
            <w:r>
              <w:rPr>
                <w:noProof/>
                <w:lang w:eastAsia="en-AU"/>
              </w:rPr>
              <w:drawing>
                <wp:inline distT="0" distB="0" distL="0" distR="0" wp14:anchorId="40302DB8" wp14:editId="1356B8F3">
                  <wp:extent cx="3862584" cy="809625"/>
                  <wp:effectExtent l="0" t="0" r="5080" b="0"/>
                  <wp:docPr id="4" name="Picture 4" descr="the image is a table with the headings &quot;evidence&quot; and &quot;selectivity, emphasis and omission&quot;.&#10;&#10;the first column headings read &quot;zapruder film&quot;, &quot;digitally enhanced zapruder film&quot; and &quot;bell and nix fil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s.PNG"/>
                          <pic:cNvPicPr/>
                        </pic:nvPicPr>
                        <pic:blipFill>
                          <a:blip r:embed="rId18">
                            <a:extLst>
                              <a:ext uri="{28A0092B-C50C-407E-A947-70E740481C1C}">
                                <a14:useLocalDpi xmlns:a14="http://schemas.microsoft.com/office/drawing/2010/main" val="0"/>
                              </a:ext>
                            </a:extLst>
                          </a:blip>
                          <a:stretch>
                            <a:fillRect/>
                          </a:stretch>
                        </pic:blipFill>
                        <pic:spPr>
                          <a:xfrm>
                            <a:off x="0" y="0"/>
                            <a:ext cx="3879948" cy="813265"/>
                          </a:xfrm>
                          <a:prstGeom prst="rect">
                            <a:avLst/>
                          </a:prstGeom>
                        </pic:spPr>
                      </pic:pic>
                    </a:graphicData>
                  </a:graphic>
                </wp:inline>
              </w:drawing>
            </w:r>
          </w:p>
          <w:p w14:paraId="489AD89A" w14:textId="77777777" w:rsidR="000244AC" w:rsidRPr="003851B9" w:rsidRDefault="000244AC" w:rsidP="000244AC">
            <w:pPr>
              <w:pStyle w:val="IOStabletext2017"/>
              <w:rPr>
                <w:rStyle w:val="IOSstrongemphasis2017"/>
                <w:lang w:eastAsia="en-US"/>
              </w:rPr>
            </w:pPr>
            <w:r w:rsidRPr="003851B9">
              <w:rPr>
                <w:rStyle w:val="IOSstrongemphasis2017"/>
                <w:lang w:eastAsia="en-US"/>
              </w:rPr>
              <w:t>The incomplete nature of evidence and political controls to source material</w:t>
            </w:r>
            <w:r w:rsidR="003851B9" w:rsidRPr="003851B9">
              <w:rPr>
                <w:rStyle w:val="IOSstrongemphasis2017"/>
              </w:rPr>
              <w:t>s, including classified records</w:t>
            </w:r>
          </w:p>
          <w:p w14:paraId="77745F30" w14:textId="77777777" w:rsidR="000244AC" w:rsidRDefault="000244AC" w:rsidP="000244AC">
            <w:pPr>
              <w:pStyle w:val="IOStablelist1bullet2017"/>
              <w:rPr>
                <w:lang w:eastAsia="en-US"/>
              </w:rPr>
            </w:pPr>
            <w:r>
              <w:rPr>
                <w:lang w:eastAsia="en-US"/>
              </w:rPr>
              <w:t>Students review TIME Magazine article regarding the release of files on October 2017 from the American government on the JFK assassination.</w:t>
            </w:r>
          </w:p>
          <w:p w14:paraId="4674AD12" w14:textId="67BECB19" w:rsidR="000244AC" w:rsidRDefault="004F03CE" w:rsidP="00C16298">
            <w:pPr>
              <w:pStyle w:val="IOStablelist1bullet2017"/>
              <w:rPr>
                <w:lang w:eastAsia="en-US"/>
              </w:rPr>
            </w:pPr>
            <w:hyperlink r:id="rId19" w:history="1">
              <w:r w:rsidR="00613FFE" w:rsidRPr="00613FFE">
                <w:rPr>
                  <w:rStyle w:val="Hyperlink"/>
                  <w:lang w:eastAsia="en-US"/>
                </w:rPr>
                <w:t>Time magazine</w:t>
              </w:r>
              <w:r w:rsidR="006A239B">
                <w:rPr>
                  <w:rStyle w:val="Hyperlink"/>
                  <w:lang w:eastAsia="en-US"/>
                </w:rPr>
                <w:t xml:space="preserve"> – </w:t>
              </w:r>
              <w:r w:rsidR="000244AC" w:rsidRPr="00613FFE">
                <w:rPr>
                  <w:rStyle w:val="Hyperlink"/>
                  <w:lang w:eastAsia="en-US"/>
                </w:rPr>
                <w:t>History</w:t>
              </w:r>
            </w:hyperlink>
          </w:p>
          <w:p w14:paraId="05207677" w14:textId="77777777" w:rsidR="000244AC" w:rsidRDefault="000244AC" w:rsidP="000244AC">
            <w:pPr>
              <w:pStyle w:val="IOStablelist1bullet2017"/>
              <w:rPr>
                <w:lang w:eastAsia="en-US"/>
              </w:rPr>
            </w:pPr>
            <w:r>
              <w:rPr>
                <w:lang w:eastAsia="en-US"/>
              </w:rPr>
              <w:t>Explore with the students the nature of the political controls surrounding evidence which is released to the public and the manner in which National Archives are controlled by governments.</w:t>
            </w:r>
          </w:p>
          <w:p w14:paraId="496D6E6C" w14:textId="77777777" w:rsidR="000244AC" w:rsidRDefault="000244AC" w:rsidP="000244AC">
            <w:pPr>
              <w:pStyle w:val="IOStablelist1bullet2017"/>
              <w:rPr>
                <w:lang w:eastAsia="en-US"/>
              </w:rPr>
            </w:pPr>
            <w:r>
              <w:rPr>
                <w:lang w:eastAsia="en-US"/>
              </w:rPr>
              <w:t xml:space="preserve">Provide a guided explanation of the 1992 JFK Records Act which resulted from Oliver Stone's 1991 movie JFK, and led to a revived fascination with the idea of a cover-up--the government was given </w:t>
            </w:r>
            <w:r>
              <w:rPr>
                <w:lang w:eastAsia="en-US"/>
              </w:rPr>
              <w:lastRenderedPageBreak/>
              <w:t>25 years to make public all related files. On Oct. 26, 2017 3,000 never-before-seen documents, along with 34,000 previously redacted files, are scheduled for release.</w:t>
            </w:r>
          </w:p>
          <w:p w14:paraId="0632121C" w14:textId="77777777" w:rsidR="000244AC" w:rsidRDefault="000244AC" w:rsidP="000244AC">
            <w:pPr>
              <w:pStyle w:val="IOStablelist1bullet2017"/>
              <w:rPr>
                <w:lang w:eastAsia="en-US"/>
              </w:rPr>
            </w:pPr>
            <w:r>
              <w:rPr>
                <w:lang w:eastAsia="en-US"/>
              </w:rPr>
              <w:t>Students undertake ICT and library research on the abundance of documentary evidence on the Kennedy assassination and use this information to populate a table such as the one below.</w:t>
            </w:r>
          </w:p>
          <w:p w14:paraId="49ED6CBA" w14:textId="77777777" w:rsidR="003851B9" w:rsidRDefault="003851B9" w:rsidP="000244AC">
            <w:pPr>
              <w:pStyle w:val="IOStabletext2017"/>
              <w:rPr>
                <w:lang w:eastAsia="en-US"/>
              </w:rPr>
            </w:pPr>
            <w:r>
              <w:rPr>
                <w:noProof/>
                <w:lang w:eastAsia="en-AU"/>
              </w:rPr>
              <w:drawing>
                <wp:inline distT="0" distB="0" distL="0" distR="0" wp14:anchorId="0101F23C" wp14:editId="42B6A4DD">
                  <wp:extent cx="3943350" cy="1535922"/>
                  <wp:effectExtent l="0" t="0" r="0" b="7620"/>
                  <wp:docPr id="5" name="Picture 5" descr="the image is a table with the headings &quot;sources of evidence&quot;, &quot;documentary materials&quot; and &quot;incomplete nature of evidence&quot;.&#10;&#10;the headings down the first column read &quot;time magazine&quot;, &quot;movie JFK oliver stone&quot;, &quot;youtube conspiracy theories&quot; and &quot;other evide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e.PNG"/>
                          <pic:cNvPicPr/>
                        </pic:nvPicPr>
                        <pic:blipFill>
                          <a:blip r:embed="rId20">
                            <a:extLst>
                              <a:ext uri="{28A0092B-C50C-407E-A947-70E740481C1C}">
                                <a14:useLocalDpi xmlns:a14="http://schemas.microsoft.com/office/drawing/2010/main" val="0"/>
                              </a:ext>
                            </a:extLst>
                          </a:blip>
                          <a:stretch>
                            <a:fillRect/>
                          </a:stretch>
                        </pic:blipFill>
                        <pic:spPr>
                          <a:xfrm>
                            <a:off x="0" y="0"/>
                            <a:ext cx="3962381" cy="1543334"/>
                          </a:xfrm>
                          <a:prstGeom prst="rect">
                            <a:avLst/>
                          </a:prstGeom>
                        </pic:spPr>
                      </pic:pic>
                    </a:graphicData>
                  </a:graphic>
                </wp:inline>
              </w:drawing>
            </w:r>
          </w:p>
          <w:p w14:paraId="3470EA05" w14:textId="77777777" w:rsidR="000244AC" w:rsidRPr="003851B9" w:rsidRDefault="000244AC" w:rsidP="000244AC">
            <w:pPr>
              <w:pStyle w:val="IOStabletext2017"/>
              <w:rPr>
                <w:rStyle w:val="IOSstrongemphasis2017"/>
                <w:lang w:eastAsia="en-US"/>
              </w:rPr>
            </w:pPr>
            <w:r w:rsidRPr="003851B9">
              <w:rPr>
                <w:rStyle w:val="IOSstrongemphasis2017"/>
                <w:lang w:eastAsia="en-US"/>
              </w:rPr>
              <w:t>Problems associated with the c</w:t>
            </w:r>
            <w:r w:rsidR="003851B9" w:rsidRPr="003851B9">
              <w:rPr>
                <w:rStyle w:val="IOSstrongemphasis2017"/>
              </w:rPr>
              <w:t>onstruction of modern histories</w:t>
            </w:r>
          </w:p>
          <w:p w14:paraId="6ACEA279" w14:textId="77777777" w:rsidR="000244AC" w:rsidRDefault="000244AC" w:rsidP="000244AC">
            <w:pPr>
              <w:pStyle w:val="IOStablelist1bullet2017"/>
              <w:rPr>
                <w:lang w:eastAsia="en-US"/>
              </w:rPr>
            </w:pPr>
            <w:r>
              <w:rPr>
                <w:lang w:eastAsia="en-US"/>
              </w:rPr>
              <w:t>Students research the ‘latest’ Kennedy conspiracy by Australian detective Colin McLaren that the Secret Service was responsible for shooting Kennedy from the rear support vehicle in the motorcade</w:t>
            </w:r>
            <w:r w:rsidR="003851B9">
              <w:rPr>
                <w:lang w:eastAsia="en-US"/>
              </w:rPr>
              <w:t xml:space="preserve"> and then organised a cover up.</w:t>
            </w:r>
          </w:p>
          <w:p w14:paraId="143BE1F0" w14:textId="77777777" w:rsidR="000244AC" w:rsidRDefault="000244AC" w:rsidP="000244AC">
            <w:pPr>
              <w:pStyle w:val="IOStablelist1bullet2017"/>
              <w:rPr>
                <w:lang w:eastAsia="en-US"/>
              </w:rPr>
            </w:pPr>
            <w:r>
              <w:rPr>
                <w:lang w:eastAsia="en-US"/>
              </w:rPr>
              <w:t>Students also will view a YouTube clip exploring this theory and the 1967 book written by Bonar Menninge Mortal Error; The Shot that Killed JKF.</w:t>
            </w:r>
          </w:p>
          <w:p w14:paraId="58576FE7" w14:textId="6334154F" w:rsidR="000244AC" w:rsidRDefault="004F03CE" w:rsidP="000244AC">
            <w:pPr>
              <w:pStyle w:val="IOStabletext2017"/>
              <w:rPr>
                <w:lang w:eastAsia="en-US"/>
              </w:rPr>
            </w:pPr>
            <w:hyperlink r:id="rId21" w:history="1">
              <w:r w:rsidR="000244AC" w:rsidRPr="00613FFE">
                <w:rPr>
                  <w:rStyle w:val="Hyperlink"/>
                  <w:lang w:eastAsia="en-US"/>
                </w:rPr>
                <w:t xml:space="preserve">JFK: The Smoking Gun </w:t>
              </w:r>
              <w:r w:rsidR="00613FFE" w:rsidRPr="00613FFE">
                <w:rPr>
                  <w:rStyle w:val="Hyperlink"/>
                  <w:lang w:eastAsia="en-US"/>
                </w:rPr>
                <w:t>by Colin McLaren</w:t>
              </w:r>
            </w:hyperlink>
          </w:p>
          <w:p w14:paraId="2D6CE835" w14:textId="188E5B03" w:rsidR="000244AC" w:rsidRDefault="004F03CE" w:rsidP="000244AC">
            <w:pPr>
              <w:pStyle w:val="IOStabletext2017"/>
              <w:rPr>
                <w:lang w:eastAsia="en-US"/>
              </w:rPr>
            </w:pPr>
            <w:hyperlink r:id="rId22" w:history="1">
              <w:r w:rsidR="000244AC" w:rsidRPr="00613FFE">
                <w:rPr>
                  <w:rStyle w:val="Hyperlink"/>
                  <w:lang w:eastAsia="en-US"/>
                </w:rPr>
                <w:t>Mortal Error: The Shot That Killed JFK</w:t>
              </w:r>
              <w:r w:rsidR="003851B9" w:rsidRPr="00613FFE">
                <w:rPr>
                  <w:rStyle w:val="Hyperlink"/>
                  <w:lang w:eastAsia="en-US"/>
                </w:rPr>
                <w:t xml:space="preserve"> </w:t>
              </w:r>
              <w:r w:rsidR="00613FFE" w:rsidRPr="00613FFE">
                <w:rPr>
                  <w:rStyle w:val="Hyperlink"/>
                  <w:lang w:eastAsia="en-US"/>
                </w:rPr>
                <w:t>by Bonar Menninger</w:t>
              </w:r>
            </w:hyperlink>
          </w:p>
          <w:p w14:paraId="4614F353" w14:textId="558B5DA3" w:rsidR="000244AC" w:rsidRPr="003851B9" w:rsidRDefault="000244AC" w:rsidP="000244AC">
            <w:pPr>
              <w:pStyle w:val="IOStabletext2017"/>
              <w:rPr>
                <w:rStyle w:val="IOSstrongemphasis2017"/>
                <w:lang w:eastAsia="en-US"/>
              </w:rPr>
            </w:pPr>
            <w:r w:rsidRPr="003851B9">
              <w:rPr>
                <w:rStyle w:val="IOSstrongemphasis2017"/>
                <w:lang w:eastAsia="en-US"/>
              </w:rPr>
              <w:t xml:space="preserve">Historical </w:t>
            </w:r>
            <w:r w:rsidR="00A818F5" w:rsidRPr="003851B9">
              <w:rPr>
                <w:rStyle w:val="IOSstrongemphasis2017"/>
                <w:lang w:eastAsia="en-US"/>
              </w:rPr>
              <w:t>r</w:t>
            </w:r>
            <w:r w:rsidR="00A818F5" w:rsidRPr="003851B9">
              <w:rPr>
                <w:rStyle w:val="IOSstrongemphasis2017"/>
              </w:rPr>
              <w:t>eflection tas</w:t>
            </w:r>
            <w:r w:rsidR="003851B9" w:rsidRPr="003851B9">
              <w:rPr>
                <w:rStyle w:val="IOSstrongemphasis2017"/>
              </w:rPr>
              <w:t>k</w:t>
            </w:r>
          </w:p>
          <w:p w14:paraId="2CC7883A" w14:textId="77777777" w:rsidR="000244AC" w:rsidRDefault="000244AC" w:rsidP="000244AC">
            <w:pPr>
              <w:pStyle w:val="IOStablelist1bullet2017"/>
              <w:rPr>
                <w:lang w:eastAsia="en-US"/>
              </w:rPr>
            </w:pPr>
            <w:r>
              <w:rPr>
                <w:lang w:eastAsia="en-US"/>
              </w:rPr>
              <w:t>After exploring the above conspiracy theories on JFK students are asked to examine and reflect upon the process of constructing an historical account, student should address the following.</w:t>
            </w:r>
          </w:p>
          <w:p w14:paraId="7DC1E113" w14:textId="77777777" w:rsidR="000244AC" w:rsidRDefault="000244AC" w:rsidP="000244AC">
            <w:pPr>
              <w:pStyle w:val="IOStablelist1bullet2017"/>
              <w:rPr>
                <w:lang w:eastAsia="en-US"/>
              </w:rPr>
            </w:pPr>
            <w:r>
              <w:rPr>
                <w:lang w:eastAsia="en-US"/>
              </w:rPr>
              <w:t>the abundance of documentary material</w:t>
            </w:r>
          </w:p>
          <w:p w14:paraId="11E48519" w14:textId="77777777" w:rsidR="000244AC" w:rsidRDefault="000244AC" w:rsidP="000244AC">
            <w:pPr>
              <w:pStyle w:val="IOStablelist1bullet2017"/>
              <w:rPr>
                <w:lang w:eastAsia="en-US"/>
              </w:rPr>
            </w:pPr>
            <w:r>
              <w:rPr>
                <w:lang w:eastAsia="en-US"/>
              </w:rPr>
              <w:t>the incomplete nature of evidence</w:t>
            </w:r>
          </w:p>
          <w:p w14:paraId="06D2D8D7" w14:textId="77777777" w:rsidR="000244AC" w:rsidRDefault="000244AC" w:rsidP="000244AC">
            <w:pPr>
              <w:pStyle w:val="IOStablelist1bullet2017"/>
              <w:rPr>
                <w:lang w:eastAsia="en-US"/>
              </w:rPr>
            </w:pPr>
            <w:r>
              <w:rPr>
                <w:lang w:eastAsia="en-US"/>
              </w:rPr>
              <w:lastRenderedPageBreak/>
              <w:t>Access to source materials</w:t>
            </w:r>
          </w:p>
          <w:p w14:paraId="61D571E4" w14:textId="77777777" w:rsidR="000244AC" w:rsidRDefault="000244AC" w:rsidP="000244AC">
            <w:pPr>
              <w:pStyle w:val="IOStablelist1bullet2017"/>
              <w:rPr>
                <w:lang w:eastAsia="en-US"/>
              </w:rPr>
            </w:pPr>
            <w:r>
              <w:rPr>
                <w:lang w:eastAsia="en-US"/>
              </w:rPr>
              <w:t>The access to digital media</w:t>
            </w:r>
          </w:p>
          <w:p w14:paraId="547F2419" w14:textId="77777777" w:rsidR="000244AC" w:rsidRDefault="000244AC" w:rsidP="000244AC">
            <w:pPr>
              <w:pStyle w:val="IOStablelist1bullet2017"/>
              <w:rPr>
                <w:lang w:eastAsia="en-US"/>
              </w:rPr>
            </w:pPr>
            <w:r>
              <w:rPr>
                <w:lang w:eastAsia="en-US"/>
              </w:rPr>
              <w:t>The role of Popular and narrative history</w:t>
            </w:r>
          </w:p>
          <w:p w14:paraId="2C98BEFB" w14:textId="6F9A5544" w:rsidR="000244AC" w:rsidRPr="003851B9" w:rsidRDefault="000244AC" w:rsidP="000244AC">
            <w:pPr>
              <w:pStyle w:val="IOStabletext2017"/>
              <w:rPr>
                <w:rStyle w:val="IOSstrongemphasis2017"/>
                <w:lang w:eastAsia="en-US"/>
              </w:rPr>
            </w:pPr>
            <w:r w:rsidRPr="003851B9">
              <w:rPr>
                <w:rStyle w:val="IOSstrongemphasis2017"/>
                <w:lang w:eastAsia="en-US"/>
              </w:rPr>
              <w:t>Formative</w:t>
            </w:r>
            <w:r w:rsidR="00A818F5" w:rsidRPr="003851B9">
              <w:rPr>
                <w:rStyle w:val="IOSstrongemphasis2017"/>
                <w:lang w:eastAsia="en-US"/>
              </w:rPr>
              <w:t xml:space="preserve"> group presentation tas</w:t>
            </w:r>
            <w:r w:rsidR="00A818F5">
              <w:rPr>
                <w:rStyle w:val="IOSstrongemphasis2017"/>
                <w:lang w:eastAsia="en-US"/>
              </w:rPr>
              <w:t>k –</w:t>
            </w:r>
            <w:r w:rsidRPr="003851B9">
              <w:rPr>
                <w:rStyle w:val="IOSstrongemphasis2017"/>
                <w:lang w:eastAsia="en-US"/>
              </w:rPr>
              <w:t xml:space="preserve"> JFK the </w:t>
            </w:r>
            <w:r w:rsidR="00A818F5" w:rsidRPr="003851B9">
              <w:rPr>
                <w:rStyle w:val="IOSstrongemphasis2017"/>
                <w:lang w:eastAsia="en-US"/>
              </w:rPr>
              <w:t>cold cas</w:t>
            </w:r>
            <w:r w:rsidRPr="003851B9">
              <w:rPr>
                <w:rStyle w:val="IOSstrongemphasis2017"/>
                <w:lang w:eastAsia="en-US"/>
              </w:rPr>
              <w:t>e</w:t>
            </w:r>
          </w:p>
          <w:p w14:paraId="7AE36C3C" w14:textId="2E4C3137" w:rsidR="000244AC" w:rsidRDefault="000244AC" w:rsidP="000244AC">
            <w:pPr>
              <w:pStyle w:val="IOStabletext2017"/>
              <w:rPr>
                <w:lang w:eastAsia="en-US"/>
              </w:rPr>
            </w:pPr>
            <w:r w:rsidRPr="003851B9">
              <w:rPr>
                <w:rStyle w:val="IOSstrongemphasis2017"/>
                <w:lang w:eastAsia="en-US"/>
              </w:rPr>
              <w:t>Part A</w:t>
            </w:r>
            <w:r w:rsidR="00A818F5">
              <w:rPr>
                <w:rStyle w:val="IOSstrongemphasis2017"/>
                <w:lang w:eastAsia="en-US"/>
              </w:rPr>
              <w:t xml:space="preserve"> –</w:t>
            </w:r>
            <w:r>
              <w:rPr>
                <w:lang w:eastAsia="en-US"/>
              </w:rPr>
              <w:t xml:space="preserve"> </w:t>
            </w:r>
            <w:r w:rsidR="00A818F5">
              <w:rPr>
                <w:lang w:eastAsia="en-US"/>
              </w:rPr>
              <w:t>e</w:t>
            </w:r>
            <w:r>
              <w:rPr>
                <w:lang w:eastAsia="en-US"/>
              </w:rPr>
              <w:t>ach group is randomly provided a well</w:t>
            </w:r>
            <w:r w:rsidR="006A239B">
              <w:rPr>
                <w:lang w:eastAsia="en-US"/>
              </w:rPr>
              <w:t xml:space="preserve"> – </w:t>
            </w:r>
            <w:r>
              <w:rPr>
                <w:lang w:eastAsia="en-US"/>
              </w:rPr>
              <w:t>known conspira</w:t>
            </w:r>
            <w:r w:rsidR="00613FFE">
              <w:rPr>
                <w:lang w:eastAsia="en-US"/>
              </w:rPr>
              <w:t>cy theory for example</w:t>
            </w:r>
            <w:r>
              <w:rPr>
                <w:lang w:eastAsia="en-US"/>
              </w:rPr>
              <w:t>, Lone Gunman, CIA, Mafia, LBJ, Secret Service. Students must present and justify their particular conspiracy theory to the class using multimodal presentation methods, which could include.</w:t>
            </w:r>
          </w:p>
          <w:p w14:paraId="01BC3DD3" w14:textId="77777777" w:rsidR="000244AC" w:rsidRDefault="000244AC" w:rsidP="000244AC">
            <w:pPr>
              <w:pStyle w:val="IOStablelist1bullet2017"/>
              <w:rPr>
                <w:lang w:eastAsia="en-US"/>
              </w:rPr>
            </w:pPr>
            <w:r>
              <w:rPr>
                <w:lang w:eastAsia="en-US"/>
              </w:rPr>
              <w:t>ICT</w:t>
            </w:r>
          </w:p>
          <w:p w14:paraId="2D9C7D3A" w14:textId="77777777" w:rsidR="000244AC" w:rsidRDefault="000244AC" w:rsidP="000244AC">
            <w:pPr>
              <w:pStyle w:val="IOStablelist1bullet2017"/>
              <w:rPr>
                <w:lang w:eastAsia="en-US"/>
              </w:rPr>
            </w:pPr>
            <w:r>
              <w:rPr>
                <w:lang w:eastAsia="en-US"/>
              </w:rPr>
              <w:t>Multimedia</w:t>
            </w:r>
          </w:p>
          <w:p w14:paraId="677CEF0A" w14:textId="77777777" w:rsidR="000244AC" w:rsidRDefault="000244AC" w:rsidP="000244AC">
            <w:pPr>
              <w:pStyle w:val="IOStablelist1bullet2017"/>
              <w:rPr>
                <w:lang w:eastAsia="en-US"/>
              </w:rPr>
            </w:pPr>
            <w:r>
              <w:rPr>
                <w:lang w:eastAsia="en-US"/>
              </w:rPr>
              <w:t xml:space="preserve">Drama </w:t>
            </w:r>
          </w:p>
          <w:p w14:paraId="3EEB42BA" w14:textId="77777777" w:rsidR="000244AC" w:rsidRDefault="000244AC" w:rsidP="000244AC">
            <w:pPr>
              <w:pStyle w:val="IOStablelist1bullet2017"/>
              <w:rPr>
                <w:lang w:eastAsia="en-US"/>
              </w:rPr>
            </w:pPr>
            <w:r>
              <w:rPr>
                <w:lang w:eastAsia="en-US"/>
              </w:rPr>
              <w:t>Student re-enactment</w:t>
            </w:r>
          </w:p>
          <w:p w14:paraId="626BA938" w14:textId="77777777" w:rsidR="000244AC" w:rsidRDefault="000244AC" w:rsidP="000244AC">
            <w:pPr>
              <w:pStyle w:val="IOStablelist1bullet2017"/>
              <w:rPr>
                <w:lang w:eastAsia="en-US"/>
              </w:rPr>
            </w:pPr>
            <w:r>
              <w:rPr>
                <w:lang w:eastAsia="en-US"/>
              </w:rPr>
              <w:t>Animation</w:t>
            </w:r>
          </w:p>
          <w:p w14:paraId="5747A667" w14:textId="77777777" w:rsidR="000244AC" w:rsidRDefault="000244AC" w:rsidP="000244AC">
            <w:pPr>
              <w:pStyle w:val="IOStablelist1bullet2017"/>
              <w:rPr>
                <w:lang w:eastAsia="en-US"/>
              </w:rPr>
            </w:pPr>
            <w:r>
              <w:rPr>
                <w:lang w:eastAsia="en-US"/>
              </w:rPr>
              <w:t>Class debate</w:t>
            </w:r>
          </w:p>
          <w:p w14:paraId="72C7AE2F" w14:textId="77777777" w:rsidR="000244AC" w:rsidRDefault="000244AC" w:rsidP="000244AC">
            <w:pPr>
              <w:pStyle w:val="IOStablelist1bullet2017"/>
              <w:rPr>
                <w:lang w:eastAsia="en-US"/>
              </w:rPr>
            </w:pPr>
            <w:r>
              <w:rPr>
                <w:lang w:eastAsia="en-US"/>
              </w:rPr>
              <w:t>Interview</w:t>
            </w:r>
          </w:p>
          <w:p w14:paraId="71722912" w14:textId="77777777" w:rsidR="000244AC" w:rsidRDefault="000244AC" w:rsidP="000244AC">
            <w:pPr>
              <w:pStyle w:val="IOStablelist1bullet2017"/>
              <w:rPr>
                <w:lang w:eastAsia="en-US"/>
              </w:rPr>
            </w:pPr>
            <w:r>
              <w:rPr>
                <w:lang w:eastAsia="en-US"/>
              </w:rPr>
              <w:t>Roll play</w:t>
            </w:r>
          </w:p>
          <w:p w14:paraId="439E9C3D" w14:textId="77777777" w:rsidR="000244AC" w:rsidRDefault="000244AC" w:rsidP="000244AC">
            <w:pPr>
              <w:pStyle w:val="IOStablelist1bullet2017"/>
              <w:rPr>
                <w:lang w:eastAsia="en-US"/>
              </w:rPr>
            </w:pPr>
            <w:r>
              <w:rPr>
                <w:lang w:eastAsia="en-US"/>
              </w:rPr>
              <w:t xml:space="preserve">Student recoding using </w:t>
            </w:r>
            <w:r w:rsidR="00613FFE">
              <w:rPr>
                <w:lang w:eastAsia="en-US"/>
              </w:rPr>
              <w:t>IPads</w:t>
            </w:r>
            <w:r>
              <w:rPr>
                <w:lang w:eastAsia="en-US"/>
              </w:rPr>
              <w:t>.</w:t>
            </w:r>
          </w:p>
          <w:p w14:paraId="36DC9E03" w14:textId="77777777" w:rsidR="000244AC" w:rsidRDefault="000244AC" w:rsidP="000244AC">
            <w:pPr>
              <w:pStyle w:val="IOStabletext2017"/>
              <w:rPr>
                <w:lang w:eastAsia="en-US"/>
              </w:rPr>
            </w:pPr>
            <w:r w:rsidRPr="003851B9">
              <w:rPr>
                <w:rStyle w:val="IOSstrongemphasis2017"/>
                <w:lang w:eastAsia="en-US"/>
              </w:rPr>
              <w:t>Part B:</w:t>
            </w:r>
            <w:r>
              <w:rPr>
                <w:lang w:eastAsia="en-US"/>
              </w:rPr>
              <w:t xml:space="preserve"> Students must collaboratively produce a response to the following question.</w:t>
            </w:r>
          </w:p>
          <w:p w14:paraId="48A6A85D" w14:textId="77777777" w:rsidR="000244AC" w:rsidRDefault="000244AC" w:rsidP="000244AC">
            <w:pPr>
              <w:pStyle w:val="IOStabletext2017"/>
              <w:rPr>
                <w:lang w:eastAsia="en-US"/>
              </w:rPr>
            </w:pPr>
            <w:r>
              <w:rPr>
                <w:lang w:eastAsia="en-US"/>
              </w:rPr>
              <w:t>“What problems are faced by historians when they are constructing historical account of the past’?</w:t>
            </w:r>
          </w:p>
          <w:p w14:paraId="3C95D85E" w14:textId="77777777" w:rsidR="000244AC" w:rsidRDefault="000244AC" w:rsidP="000244AC">
            <w:pPr>
              <w:pStyle w:val="IOStabletext2017"/>
              <w:rPr>
                <w:lang w:eastAsia="en-US"/>
              </w:rPr>
            </w:pPr>
            <w:r>
              <w:rPr>
                <w:lang w:eastAsia="en-US"/>
              </w:rPr>
              <w:t>Ensure you make reference to the JFK Case study for examples.</w:t>
            </w:r>
          </w:p>
        </w:tc>
        <w:tc>
          <w:tcPr>
            <w:tcW w:w="4929" w:type="dxa"/>
          </w:tcPr>
          <w:p w14:paraId="5B9A6D28" w14:textId="54509291" w:rsidR="000244AC" w:rsidRPr="00893CEE" w:rsidRDefault="00287136" w:rsidP="000244AC">
            <w:pPr>
              <w:pStyle w:val="IOStabletext2017"/>
              <w:rPr>
                <w:rStyle w:val="IOSstrongemphasis2017"/>
                <w:lang w:eastAsia="en-US"/>
              </w:rPr>
            </w:pPr>
            <w:r>
              <w:rPr>
                <w:rStyle w:val="IOSstrongemphasis2017"/>
                <w:lang w:eastAsia="en-US"/>
              </w:rPr>
              <w:lastRenderedPageBreak/>
              <w:t>Extension</w:t>
            </w:r>
          </w:p>
          <w:p w14:paraId="4E5A7DA8" w14:textId="0A63CD26" w:rsidR="000244AC" w:rsidRDefault="000244AC" w:rsidP="000244AC">
            <w:pPr>
              <w:pStyle w:val="IOStabletext2017"/>
              <w:rPr>
                <w:lang w:eastAsia="en-US"/>
              </w:rPr>
            </w:pPr>
            <w:r>
              <w:rPr>
                <w:lang w:eastAsia="en-US"/>
              </w:rPr>
              <w:t xml:space="preserve">Use ICT to research </w:t>
            </w:r>
            <w:hyperlink r:id="rId23" w:history="1">
              <w:r w:rsidRPr="00893CEE">
                <w:rPr>
                  <w:rStyle w:val="Hyperlink"/>
                  <w:lang w:eastAsia="en-US"/>
                </w:rPr>
                <w:t>Manning Clarkes History of Australia</w:t>
              </w:r>
            </w:hyperlink>
            <w:r>
              <w:rPr>
                <w:lang w:eastAsia="en-US"/>
              </w:rPr>
              <w:t>. What criticisms are made about this famous narrative history?</w:t>
            </w:r>
          </w:p>
          <w:p w14:paraId="009385FA" w14:textId="69831166" w:rsidR="000244AC" w:rsidRPr="00893CEE" w:rsidRDefault="00287136" w:rsidP="000244AC">
            <w:pPr>
              <w:pStyle w:val="IOStabletext2017"/>
              <w:rPr>
                <w:rStyle w:val="IOSstrongemphasis2017"/>
                <w:lang w:eastAsia="en-US"/>
              </w:rPr>
            </w:pPr>
            <w:r>
              <w:rPr>
                <w:rStyle w:val="IOSstrongemphasis2017"/>
                <w:lang w:eastAsia="en-US"/>
              </w:rPr>
              <w:t>Structured</w:t>
            </w:r>
          </w:p>
          <w:p w14:paraId="36878989" w14:textId="77777777" w:rsidR="000244AC" w:rsidRDefault="000244AC" w:rsidP="000244AC">
            <w:pPr>
              <w:pStyle w:val="IOStabletext2017"/>
              <w:rPr>
                <w:lang w:eastAsia="en-US"/>
              </w:rPr>
            </w:pPr>
            <w:r>
              <w:rPr>
                <w:lang w:eastAsia="en-US"/>
              </w:rPr>
              <w:t>Use laminated cards to create a storyboard of the different types of history.</w:t>
            </w:r>
          </w:p>
          <w:p w14:paraId="08B40BB7" w14:textId="7249FA7F" w:rsidR="000244AC" w:rsidRPr="00893CEE" w:rsidRDefault="00287136" w:rsidP="000244AC">
            <w:pPr>
              <w:pStyle w:val="IOStabletext2017"/>
              <w:rPr>
                <w:rStyle w:val="IOSstrongemphasis2017"/>
                <w:lang w:eastAsia="en-US"/>
              </w:rPr>
            </w:pPr>
            <w:r>
              <w:rPr>
                <w:rStyle w:val="IOSstrongemphasis2017"/>
                <w:lang w:eastAsia="en-US"/>
              </w:rPr>
              <w:t>Extension</w:t>
            </w:r>
          </w:p>
          <w:p w14:paraId="7E321A3B" w14:textId="77777777" w:rsidR="000244AC" w:rsidRDefault="000244AC" w:rsidP="000244AC">
            <w:pPr>
              <w:pStyle w:val="IOStabletext2017"/>
              <w:rPr>
                <w:lang w:eastAsia="en-US"/>
              </w:rPr>
            </w:pPr>
            <w:r>
              <w:rPr>
                <w:lang w:eastAsia="en-US"/>
              </w:rPr>
              <w:t>Students are to use ICT to explore the following types of history and record their findings.</w:t>
            </w:r>
          </w:p>
          <w:p w14:paraId="632556D2" w14:textId="77777777" w:rsidR="000244AC" w:rsidRDefault="000244AC" w:rsidP="000244AC">
            <w:pPr>
              <w:pStyle w:val="IOStablelist1bullet2017"/>
              <w:rPr>
                <w:lang w:eastAsia="en-US"/>
              </w:rPr>
            </w:pPr>
            <w:r>
              <w:rPr>
                <w:lang w:eastAsia="en-US"/>
              </w:rPr>
              <w:t>-Oral history</w:t>
            </w:r>
          </w:p>
          <w:p w14:paraId="2A80AD34" w14:textId="77777777" w:rsidR="000244AC" w:rsidRDefault="000244AC" w:rsidP="000244AC">
            <w:pPr>
              <w:pStyle w:val="IOStablelist1bullet2017"/>
              <w:rPr>
                <w:lang w:eastAsia="en-US"/>
              </w:rPr>
            </w:pPr>
            <w:r>
              <w:rPr>
                <w:lang w:eastAsia="en-US"/>
              </w:rPr>
              <w:t xml:space="preserve">-Grand-narrative </w:t>
            </w:r>
          </w:p>
          <w:p w14:paraId="2581617C" w14:textId="77777777" w:rsidR="000244AC" w:rsidRDefault="000244AC" w:rsidP="000244AC">
            <w:pPr>
              <w:pStyle w:val="IOStablelist1bullet2017"/>
              <w:rPr>
                <w:lang w:eastAsia="en-US"/>
              </w:rPr>
            </w:pPr>
            <w:r>
              <w:rPr>
                <w:lang w:eastAsia="en-US"/>
              </w:rPr>
              <w:t>-Macro History</w:t>
            </w:r>
          </w:p>
          <w:p w14:paraId="6F85915C" w14:textId="77777777" w:rsidR="000244AC" w:rsidRDefault="000244AC" w:rsidP="000244AC">
            <w:pPr>
              <w:pStyle w:val="IOStablelist1bullet2017"/>
              <w:rPr>
                <w:lang w:eastAsia="en-US"/>
              </w:rPr>
            </w:pPr>
            <w:r>
              <w:rPr>
                <w:lang w:eastAsia="en-US"/>
              </w:rPr>
              <w:t>-Micro History</w:t>
            </w:r>
          </w:p>
          <w:p w14:paraId="722662EA" w14:textId="62440021" w:rsidR="000244AC" w:rsidRDefault="006A239B" w:rsidP="000244AC">
            <w:pPr>
              <w:pStyle w:val="IOStablelist1bullet2017"/>
              <w:rPr>
                <w:lang w:eastAsia="en-US"/>
              </w:rPr>
            </w:pPr>
            <w:r>
              <w:rPr>
                <w:lang w:eastAsia="en-US"/>
              </w:rPr>
              <w:t>Structured</w:t>
            </w:r>
          </w:p>
          <w:p w14:paraId="45ADABCF" w14:textId="77777777" w:rsidR="000244AC" w:rsidRDefault="000244AC" w:rsidP="000244AC">
            <w:pPr>
              <w:pStyle w:val="IOStabletext2017"/>
              <w:rPr>
                <w:lang w:eastAsia="en-US"/>
              </w:rPr>
            </w:pPr>
            <w:r>
              <w:rPr>
                <w:lang w:eastAsia="en-US"/>
              </w:rPr>
              <w:t>Use a series of laminated photos of Kennedy and the assassination to storyboard the events in Dallas, 1963.</w:t>
            </w:r>
          </w:p>
          <w:p w14:paraId="32A50755" w14:textId="4C2A1048" w:rsidR="000244AC" w:rsidRPr="00893CEE" w:rsidRDefault="00287136" w:rsidP="000244AC">
            <w:pPr>
              <w:pStyle w:val="IOStabletext2017"/>
              <w:rPr>
                <w:rStyle w:val="IOSstrongemphasis2017"/>
                <w:lang w:eastAsia="en-US"/>
              </w:rPr>
            </w:pPr>
            <w:r>
              <w:rPr>
                <w:rStyle w:val="IOSstrongemphasis2017"/>
                <w:lang w:eastAsia="en-US"/>
              </w:rPr>
              <w:t>Extension</w:t>
            </w:r>
          </w:p>
          <w:p w14:paraId="00170746" w14:textId="77777777" w:rsidR="000244AC" w:rsidRDefault="000244AC" w:rsidP="000244AC">
            <w:pPr>
              <w:pStyle w:val="IOStabletext2017"/>
              <w:rPr>
                <w:lang w:eastAsia="en-US"/>
              </w:rPr>
            </w:pPr>
            <w:r>
              <w:rPr>
                <w:lang w:eastAsia="en-US"/>
              </w:rPr>
              <w:t>Use the Warren Commission report to complete research on Assassination of JFK including exploring the Table of Content and selecting 4 areas for investigation and exploration.</w:t>
            </w:r>
          </w:p>
          <w:p w14:paraId="0E7EAF2C" w14:textId="161ADF61" w:rsidR="000244AC" w:rsidRPr="00893CEE" w:rsidRDefault="00287136" w:rsidP="000244AC">
            <w:pPr>
              <w:pStyle w:val="IOStabletext2017"/>
              <w:rPr>
                <w:rStyle w:val="IOSstrongemphasis2017"/>
                <w:lang w:eastAsia="en-US"/>
              </w:rPr>
            </w:pPr>
            <w:r>
              <w:rPr>
                <w:rStyle w:val="IOSstrongemphasis2017"/>
                <w:lang w:eastAsia="en-US"/>
              </w:rPr>
              <w:t>Structured</w:t>
            </w:r>
          </w:p>
          <w:p w14:paraId="2D12DAF1" w14:textId="77777777" w:rsidR="000244AC" w:rsidRDefault="000244AC" w:rsidP="000244AC">
            <w:pPr>
              <w:pStyle w:val="IOStabletext2017"/>
              <w:rPr>
                <w:lang w:eastAsia="en-US"/>
              </w:rPr>
            </w:pPr>
            <w:r>
              <w:rPr>
                <w:lang w:eastAsia="en-US"/>
              </w:rPr>
              <w:t>Scaffold task to present the key findings of the Warren Commission. Using a graphic organiser.</w:t>
            </w:r>
          </w:p>
        </w:tc>
      </w:tr>
    </w:tbl>
    <w:p w14:paraId="12A01EF6" w14:textId="30088CDC" w:rsidR="00A818F5" w:rsidRDefault="003851B9" w:rsidP="00A818F5">
      <w:pPr>
        <w:pStyle w:val="IOSheading32017"/>
        <w:sectPr w:rsidR="00A818F5" w:rsidSect="0050400A">
          <w:headerReference w:type="default" r:id="rId24"/>
          <w:footerReference w:type="even" r:id="rId25"/>
          <w:footerReference w:type="default" r:id="rId26"/>
          <w:pgSz w:w="16838" w:h="11906" w:orient="landscape"/>
          <w:pgMar w:top="567" w:right="964" w:bottom="567" w:left="567" w:header="567" w:footer="567" w:gutter="0"/>
          <w:cols w:space="708"/>
          <w:docGrid w:linePitch="360"/>
        </w:sectPr>
      </w:pPr>
      <w:r>
        <w:lastRenderedPageBreak/>
        <w:t xml:space="preserve">Resource </w:t>
      </w:r>
      <w:r w:rsidR="001A2801">
        <w:t>l</w:t>
      </w:r>
      <w:r>
        <w:t>ist</w:t>
      </w:r>
    </w:p>
    <w:p w14:paraId="3F3734FB" w14:textId="3B56F920" w:rsidR="003851B9" w:rsidRDefault="004F03CE" w:rsidP="003851B9">
      <w:pPr>
        <w:pStyle w:val="IOSbodytext2017"/>
        <w:rPr>
          <w:lang w:eastAsia="en-US"/>
        </w:rPr>
      </w:pPr>
      <w:hyperlink r:id="rId27" w:history="1">
        <w:r w:rsidR="003851B9" w:rsidRPr="003851B9">
          <w:rPr>
            <w:rStyle w:val="Hyperlink"/>
            <w:lang w:eastAsia="en-US"/>
          </w:rPr>
          <w:t>Narrative History explained:</w:t>
        </w:r>
      </w:hyperlink>
      <w:r w:rsidR="003851B9">
        <w:rPr>
          <w:lang w:eastAsia="en-US"/>
        </w:rPr>
        <w:t xml:space="preserve"> </w:t>
      </w:r>
    </w:p>
    <w:p w14:paraId="43F85B2C" w14:textId="5E846C12" w:rsidR="003851B9" w:rsidRDefault="004F03CE" w:rsidP="003851B9">
      <w:pPr>
        <w:pStyle w:val="IOSbodytext2017"/>
        <w:rPr>
          <w:lang w:eastAsia="en-US"/>
        </w:rPr>
      </w:pPr>
      <w:hyperlink r:id="rId28" w:history="1">
        <w:r w:rsidR="00A818F5">
          <w:rPr>
            <w:rStyle w:val="Hyperlink"/>
            <w:lang w:eastAsia="en-US"/>
          </w:rPr>
          <w:t>JFK Rare/Vintage</w:t>
        </w:r>
      </w:hyperlink>
    </w:p>
    <w:p w14:paraId="29CE8698" w14:textId="799253E9" w:rsidR="003851B9" w:rsidRDefault="004F03CE" w:rsidP="003851B9">
      <w:pPr>
        <w:pStyle w:val="IOSbodytext2017"/>
        <w:rPr>
          <w:lang w:eastAsia="en-US"/>
        </w:rPr>
      </w:pPr>
      <w:hyperlink r:id="rId29" w:history="1">
        <w:r w:rsidR="003851B9" w:rsidRPr="003851B9">
          <w:rPr>
            <w:rStyle w:val="Hyperlink"/>
            <w:lang w:eastAsia="en-US"/>
          </w:rPr>
          <w:t>Time magazine</w:t>
        </w:r>
      </w:hyperlink>
    </w:p>
    <w:p w14:paraId="730E465D" w14:textId="3F892476" w:rsidR="003851B9" w:rsidRDefault="004F03CE" w:rsidP="003851B9">
      <w:pPr>
        <w:pStyle w:val="IOSbodytext2017"/>
        <w:rPr>
          <w:lang w:eastAsia="en-US"/>
        </w:rPr>
      </w:pPr>
      <w:hyperlink r:id="rId30" w:history="1">
        <w:r w:rsidR="003851B9" w:rsidRPr="00893CEE">
          <w:rPr>
            <w:rStyle w:val="Hyperlink"/>
            <w:lang w:eastAsia="en-US"/>
          </w:rPr>
          <w:t>JFK: The Smoking Gun by Colin McLaren</w:t>
        </w:r>
      </w:hyperlink>
    </w:p>
    <w:p w14:paraId="0BB7B77D" w14:textId="0939D798" w:rsidR="003851B9" w:rsidRDefault="004F03CE" w:rsidP="003851B9">
      <w:pPr>
        <w:pStyle w:val="IOSbodytext2017"/>
        <w:rPr>
          <w:rStyle w:val="Hyperlink"/>
          <w:lang w:eastAsia="en-US"/>
        </w:rPr>
      </w:pPr>
      <w:hyperlink r:id="rId31" w:history="1">
        <w:r w:rsidR="003851B9" w:rsidRPr="00893CEE">
          <w:rPr>
            <w:rStyle w:val="Hyperlink"/>
            <w:lang w:eastAsia="en-US"/>
          </w:rPr>
          <w:t xml:space="preserve">Mortal Error: The Shot That Killed JFK, </w:t>
        </w:r>
        <w:r w:rsidR="00893CEE" w:rsidRPr="00893CEE">
          <w:rPr>
            <w:rStyle w:val="Hyperlink"/>
            <w:lang w:eastAsia="en-US"/>
          </w:rPr>
          <w:t xml:space="preserve">by </w:t>
        </w:r>
        <w:r w:rsidR="003851B9" w:rsidRPr="00893CEE">
          <w:rPr>
            <w:rStyle w:val="Hyperlink"/>
            <w:lang w:eastAsia="en-US"/>
          </w:rPr>
          <w:t>Bonar Menninger</w:t>
        </w:r>
      </w:hyperlink>
    </w:p>
    <w:p w14:paraId="76CEC82B" w14:textId="77777777" w:rsidR="00A818F5" w:rsidRDefault="00A818F5" w:rsidP="003851B9">
      <w:pPr>
        <w:pStyle w:val="IOSbodytext2017"/>
        <w:rPr>
          <w:lang w:eastAsia="en-US"/>
        </w:rPr>
        <w:sectPr w:rsidR="00A818F5" w:rsidSect="00A818F5">
          <w:type w:val="continuous"/>
          <w:pgSz w:w="16838" w:h="11906" w:orient="landscape"/>
          <w:pgMar w:top="567" w:right="964" w:bottom="567" w:left="567" w:header="567" w:footer="567" w:gutter="0"/>
          <w:cols w:num="3" w:space="708"/>
          <w:docGrid w:linePitch="360"/>
        </w:sectPr>
      </w:pPr>
    </w:p>
    <w:p w14:paraId="0B10866A" w14:textId="5D894952" w:rsidR="00A818F5" w:rsidRDefault="00A818F5" w:rsidP="003851B9">
      <w:pPr>
        <w:pStyle w:val="IOSbodytext2017"/>
        <w:rPr>
          <w:lang w:eastAsia="en-US"/>
        </w:rPr>
      </w:pPr>
    </w:p>
    <w:sectPr w:rsidR="00A818F5" w:rsidSect="00A818F5">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CDBA7" w14:textId="77777777" w:rsidR="0050400A" w:rsidRDefault="0050400A" w:rsidP="00F247F6">
      <w:r>
        <w:separator/>
      </w:r>
    </w:p>
    <w:p w14:paraId="65B35D26" w14:textId="77777777" w:rsidR="0050400A" w:rsidRDefault="0050400A"/>
    <w:p w14:paraId="2D095F96" w14:textId="77777777" w:rsidR="0050400A" w:rsidRDefault="0050400A"/>
  </w:endnote>
  <w:endnote w:type="continuationSeparator" w:id="0">
    <w:p w14:paraId="59E93776" w14:textId="77777777" w:rsidR="0050400A" w:rsidRDefault="0050400A" w:rsidP="00F247F6">
      <w:r>
        <w:continuationSeparator/>
      </w:r>
    </w:p>
    <w:p w14:paraId="6301886D" w14:textId="77777777" w:rsidR="0050400A" w:rsidRDefault="0050400A"/>
    <w:p w14:paraId="4CDBA047" w14:textId="77777777" w:rsidR="0050400A" w:rsidRDefault="00504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0F2E9" w14:textId="773EC2F0" w:rsidR="00BB366E" w:rsidRPr="0092025C" w:rsidRDefault="00BB366E" w:rsidP="001A0AA9">
    <w:pPr>
      <w:pStyle w:val="IOSfooter2017"/>
      <w:tabs>
        <w:tab w:val="clear" w:pos="5245"/>
        <w:tab w:val="clear" w:pos="10773"/>
        <w:tab w:val="left" w:pos="11340"/>
        <w:tab w:val="right" w:pos="15309"/>
      </w:tabs>
      <w:spacing w:before="240"/>
    </w:pPr>
    <w:r w:rsidRPr="004E338C">
      <w:tab/>
    </w:r>
    <w:r w:rsidRPr="004E338C">
      <w:fldChar w:fldCharType="begin"/>
    </w:r>
    <w:r w:rsidRPr="004E338C">
      <w:instrText xml:space="preserve"> PAGE </w:instrText>
    </w:r>
    <w:r w:rsidRPr="004E338C">
      <w:fldChar w:fldCharType="separate"/>
    </w:r>
    <w:r w:rsidR="004F03CE">
      <w:rPr>
        <w:noProof/>
      </w:rPr>
      <w:t>2</w:t>
    </w:r>
    <w:r w:rsidRPr="004E338C">
      <w:fldChar w:fldCharType="end"/>
    </w:r>
    <w:r>
      <w:tab/>
    </w:r>
    <w:r w:rsidR="003851B9" w:rsidRPr="003851B9">
      <w:t xml:space="preserve">Construction of modern </w:t>
    </w:r>
    <w:r w:rsidR="001A0AA9" w:rsidRPr="003851B9">
      <w:t xml:space="preserve">histories </w:t>
    </w:r>
    <w:r w:rsidR="001A0AA9">
      <w:t>–</w:t>
    </w:r>
    <w:r w:rsidR="006A239B">
      <w:t xml:space="preserve"> </w:t>
    </w:r>
    <w:r w:rsidR="003851B9" w:rsidRPr="003851B9">
      <w:t>JFK cold ca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C46AD" w14:textId="715DFA1C" w:rsidR="00BB366E" w:rsidRPr="00182340" w:rsidRDefault="00BB366E" w:rsidP="001A0AA9">
    <w:pPr>
      <w:pStyle w:val="IOSfooter2017"/>
      <w:tabs>
        <w:tab w:val="clear" w:pos="5245"/>
        <w:tab w:val="clear" w:pos="10773"/>
        <w:tab w:val="left" w:pos="15026"/>
        <w:tab w:val="right" w:pos="15309"/>
      </w:tabs>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4F03C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0B9E9" w14:textId="77777777" w:rsidR="0050400A" w:rsidRDefault="0050400A" w:rsidP="00F247F6">
      <w:r>
        <w:separator/>
      </w:r>
    </w:p>
    <w:p w14:paraId="5468EDB8" w14:textId="77777777" w:rsidR="0050400A" w:rsidRDefault="0050400A"/>
    <w:p w14:paraId="58749006" w14:textId="77777777" w:rsidR="0050400A" w:rsidRDefault="0050400A"/>
  </w:footnote>
  <w:footnote w:type="continuationSeparator" w:id="0">
    <w:p w14:paraId="6A89CB2F" w14:textId="77777777" w:rsidR="0050400A" w:rsidRDefault="0050400A" w:rsidP="00F247F6">
      <w:r>
        <w:continuationSeparator/>
      </w:r>
    </w:p>
    <w:p w14:paraId="4344CC00" w14:textId="77777777" w:rsidR="0050400A" w:rsidRDefault="0050400A"/>
    <w:p w14:paraId="4152F47E" w14:textId="77777777" w:rsidR="0050400A" w:rsidRDefault="0050400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7B1D7" w14:textId="7E9EE6D9" w:rsidR="00897605" w:rsidRPr="00897605" w:rsidRDefault="00897605" w:rsidP="00897605">
    <w:pPr>
      <w:pStyle w:val="IOSbodytext2017"/>
      <w:spacing w:before="0" w:after="120"/>
      <w:rPr>
        <w:sz w:val="21"/>
        <w:szCs w:val="20"/>
      </w:rPr>
    </w:pPr>
    <w:r w:rsidRPr="00897605">
      <w:rPr>
        <w:sz w:val="21"/>
        <w:szCs w:val="20"/>
      </w:rPr>
      <w:t>Year 11 modern histor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0400A"/>
    <w:rsid w:val="00004A37"/>
    <w:rsid w:val="00005034"/>
    <w:rsid w:val="000078D5"/>
    <w:rsid w:val="0001358F"/>
    <w:rsid w:val="00014490"/>
    <w:rsid w:val="00020502"/>
    <w:rsid w:val="000208A3"/>
    <w:rsid w:val="000244AC"/>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0AA9"/>
    <w:rsid w:val="001A2801"/>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136"/>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1B9"/>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3CE"/>
    <w:rsid w:val="004F3F99"/>
    <w:rsid w:val="004F52F4"/>
    <w:rsid w:val="004F5A67"/>
    <w:rsid w:val="0050400A"/>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3FFE"/>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5742E"/>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239B"/>
    <w:rsid w:val="006A30D2"/>
    <w:rsid w:val="006A4683"/>
    <w:rsid w:val="006A4B0F"/>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1DBA"/>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7495F"/>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3CEE"/>
    <w:rsid w:val="008947CE"/>
    <w:rsid w:val="00895DF5"/>
    <w:rsid w:val="0089760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694"/>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18F5"/>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2B71"/>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3E1E"/>
    <w:rsid w:val="00D24B86"/>
    <w:rsid w:val="00D26A5E"/>
    <w:rsid w:val="00D313E2"/>
    <w:rsid w:val="00D3676A"/>
    <w:rsid w:val="00D433E7"/>
    <w:rsid w:val="00D50368"/>
    <w:rsid w:val="00D558B7"/>
    <w:rsid w:val="00D56C2B"/>
    <w:rsid w:val="00D61C6D"/>
    <w:rsid w:val="00D635BE"/>
    <w:rsid w:val="00D647E6"/>
    <w:rsid w:val="00D6625E"/>
    <w:rsid w:val="00D71EA6"/>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0D4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1B63BDF"/>
  <w15:docId w15:val="{6C2B211C-F30B-4E7D-90E9-C20028B0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24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51B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851B9"/>
    <w:rPr>
      <w:rFonts w:ascii="Arial" w:hAnsi="Arial"/>
      <w:szCs w:val="22"/>
      <w:lang w:eastAsia="zh-CN"/>
    </w:rPr>
  </w:style>
  <w:style w:type="paragraph" w:styleId="Footer">
    <w:name w:val="footer"/>
    <w:basedOn w:val="Normal"/>
    <w:link w:val="FooterChar"/>
    <w:uiPriority w:val="99"/>
    <w:unhideWhenUsed/>
    <w:rsid w:val="003851B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851B9"/>
    <w:rPr>
      <w:rFonts w:ascii="Arial" w:hAnsi="Arial"/>
      <w:szCs w:val="22"/>
      <w:lang w:eastAsia="zh-CN"/>
    </w:rPr>
  </w:style>
  <w:style w:type="character" w:styleId="CommentReference">
    <w:name w:val="annotation reference"/>
    <w:basedOn w:val="DefaultParagraphFont"/>
    <w:uiPriority w:val="99"/>
    <w:semiHidden/>
    <w:unhideWhenUsed/>
    <w:rsid w:val="00893CEE"/>
    <w:rPr>
      <w:sz w:val="16"/>
      <w:szCs w:val="16"/>
    </w:rPr>
  </w:style>
  <w:style w:type="paragraph" w:styleId="CommentText">
    <w:name w:val="annotation text"/>
    <w:basedOn w:val="Normal"/>
    <w:link w:val="CommentTextChar"/>
    <w:uiPriority w:val="99"/>
    <w:semiHidden/>
    <w:unhideWhenUsed/>
    <w:rsid w:val="00893CEE"/>
    <w:pPr>
      <w:spacing w:line="240" w:lineRule="auto"/>
    </w:pPr>
    <w:rPr>
      <w:sz w:val="20"/>
      <w:szCs w:val="20"/>
    </w:rPr>
  </w:style>
  <w:style w:type="character" w:customStyle="1" w:styleId="CommentTextChar">
    <w:name w:val="Comment Text Char"/>
    <w:basedOn w:val="DefaultParagraphFont"/>
    <w:link w:val="CommentText"/>
    <w:uiPriority w:val="99"/>
    <w:semiHidden/>
    <w:rsid w:val="00893CE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93CEE"/>
    <w:rPr>
      <w:b/>
      <w:bCs/>
    </w:rPr>
  </w:style>
  <w:style w:type="character" w:customStyle="1" w:styleId="CommentSubjectChar">
    <w:name w:val="Comment Subject Char"/>
    <w:basedOn w:val="CommentTextChar"/>
    <w:link w:val="CommentSubject"/>
    <w:uiPriority w:val="99"/>
    <w:semiHidden/>
    <w:rsid w:val="00893CEE"/>
    <w:rPr>
      <w:rFonts w:ascii="Arial" w:hAnsi="Arial"/>
      <w:b/>
      <w:bCs/>
      <w:sz w:val="20"/>
      <w:szCs w:val="20"/>
      <w:lang w:eastAsia="zh-CN"/>
    </w:rPr>
  </w:style>
  <w:style w:type="paragraph" w:styleId="BalloonText">
    <w:name w:val="Balloon Text"/>
    <w:basedOn w:val="Normal"/>
    <w:link w:val="BalloonTextChar"/>
    <w:uiPriority w:val="99"/>
    <w:semiHidden/>
    <w:unhideWhenUsed/>
    <w:rsid w:val="00893CE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CE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iU83R7rpXQY"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youtube.com/watch?v=uaFAZDeTex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youtube.com/watch?v=xtOCJplSLf8"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PfSXkfV_mhA" TargetMode="External"/><Relationship Id="rId20" Type="http://schemas.openxmlformats.org/officeDocument/2006/relationships/image" Target="media/image5.PNG"/><Relationship Id="rId29" Type="http://schemas.openxmlformats.org/officeDocument/2006/relationships/hyperlink" Target="http://time.com/4606082/jfk-assassination-secr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NdxRGfTjP18" TargetMode="External"/><Relationship Id="rId24" Type="http://schemas.openxmlformats.org/officeDocument/2006/relationships/header" Target="head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rchives.gov/research/jfk/warren-commission-report" TargetMode="External"/><Relationship Id="rId23" Type="http://schemas.openxmlformats.org/officeDocument/2006/relationships/hyperlink" Target="https://independentaustralia.net/australia/australia-display/the-history-man-manning-clark-centenary-1915-2015,7465" TargetMode="External"/><Relationship Id="rId28" Type="http://schemas.openxmlformats.org/officeDocument/2006/relationships/hyperlink" Target="https://www.youtube.com/watch?v=NdxRGfTjP18" TargetMode="External"/><Relationship Id="rId10" Type="http://schemas.openxmlformats.org/officeDocument/2006/relationships/image" Target="media/image2.PNG"/><Relationship Id="rId19" Type="http://schemas.openxmlformats.org/officeDocument/2006/relationships/hyperlink" Target="http://time.com/4606082/jfk-assassination-secrets/" TargetMode="External"/><Relationship Id="rId31" Type="http://schemas.openxmlformats.org/officeDocument/2006/relationships/hyperlink" Target="https://www.bookdepository.com/Mortal-Error-Bonar-Menninger/9781490952420" TargetMode="Externa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hyperlink" Target="https://www.biography.com/people/lee-harvey-oswald-9430309" TargetMode="External"/><Relationship Id="rId22" Type="http://schemas.openxmlformats.org/officeDocument/2006/relationships/hyperlink" Target="https://www.bookdepository.com/Mortal-Error-Bonar-Menninger/9781490952420" TargetMode="External"/><Relationship Id="rId27" Type="http://schemas.openxmlformats.org/officeDocument/2006/relationships/hyperlink" Target="http://understandingsociety.blogspot.com.au/2008/11/narrative-history.html" TargetMode="External"/><Relationship Id="rId30" Type="http://schemas.openxmlformats.org/officeDocument/2006/relationships/hyperlink" Target="https://www.youtube.com/watch?v=uaFAZDeTexk"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347FE-1941-4693-9C16-98A74A419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8</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nstruction of modern histories - JFK cold case</vt:lpstr>
    </vt:vector>
  </TitlesOfParts>
  <Manager/>
  <Company>NSW Department of Education</Company>
  <LinksUpToDate>false</LinksUpToDate>
  <CharactersWithSpaces>12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Construction of modern histories - JFK cold case</dc:title>
  <dc:subject/>
  <dc:creator>NSW Department of Education</dc:creator>
  <cp:keywords/>
  <dc:description/>
  <cp:lastModifiedBy>Rowena Martin</cp:lastModifiedBy>
  <cp:revision>6</cp:revision>
  <cp:lastPrinted>2017-06-14T01:28:00Z</cp:lastPrinted>
  <dcterms:created xsi:type="dcterms:W3CDTF">2017-10-26T22:00:00Z</dcterms:created>
  <dcterms:modified xsi:type="dcterms:W3CDTF">2020-09-21T00:53:00Z</dcterms:modified>
  <cp:category/>
</cp:coreProperties>
</file>